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E590A4" w14:textId="54D9EA5B" w:rsidR="00D51C0C" w:rsidRDefault="00D51C0C" w:rsidP="00D51C0C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</w:rPr>
      </w:pPr>
      <w:bookmarkStart w:id="0" w:name="OLE_LINK14"/>
    </w:p>
    <w:p w14:paraId="3C9FD28E" w14:textId="24199935" w:rsidR="00C42619" w:rsidRPr="00D51C0C" w:rsidRDefault="00C42619" w:rsidP="00C42619">
      <w:pPr>
        <w:pStyle w:val="NoSpacing"/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b/>
          <w:color w:val="000000" w:themeColor="text1"/>
        </w:rPr>
        <w:t>I</w:t>
      </w:r>
      <w:r w:rsidRPr="00956627">
        <w:rPr>
          <w:rFonts w:ascii="Verdana" w:hAnsi="Verdana"/>
          <w:b/>
          <w:color w:val="000000" w:themeColor="text1"/>
        </w:rPr>
        <w:t>.</w:t>
      </w:r>
      <w:r w:rsidRPr="00C11649">
        <w:rPr>
          <w:rFonts w:ascii="Verdana" w:hAnsi="Verdana"/>
          <w:color w:val="000000" w:themeColor="text1"/>
        </w:rPr>
        <w:t xml:space="preserve"> </w:t>
      </w:r>
      <w:r w:rsidR="00D673A2">
        <w:rPr>
          <w:rFonts w:ascii="Verdana" w:hAnsi="Verdana"/>
          <w:b/>
          <w:color w:val="0000CC"/>
          <w:sz w:val="24"/>
          <w:szCs w:val="24"/>
        </w:rPr>
        <w:t>“EW” grades discussion</w:t>
      </w:r>
    </w:p>
    <w:p w14:paraId="5A5D5EB0" w14:textId="6C7F9B8A" w:rsidR="00C42619" w:rsidRDefault="00C42619" w:rsidP="00C42619">
      <w:pPr>
        <w:pStyle w:val="NoSpacing"/>
        <w:spacing w:after="60"/>
        <w:rPr>
          <w:rFonts w:ascii="Verdana" w:hAnsi="Verdana"/>
          <w:color w:val="000000" w:themeColor="text1"/>
        </w:rPr>
      </w:pPr>
      <w:r w:rsidRPr="00956627">
        <w:rPr>
          <w:rFonts w:ascii="Verdana" w:hAnsi="Verdana"/>
          <w:color w:val="0000CC"/>
        </w:rPr>
        <w:t xml:space="preserve">Sponsor: </w:t>
      </w:r>
      <w:r w:rsidR="00D673A2">
        <w:rPr>
          <w:rFonts w:ascii="Verdana" w:hAnsi="Verdana"/>
          <w:color w:val="000000" w:themeColor="text1"/>
        </w:rPr>
        <w:t>Larry Aycock</w:t>
      </w:r>
    </w:p>
    <w:p w14:paraId="2950DA6D" w14:textId="5287B7A4" w:rsidR="00D673A2" w:rsidRDefault="00D673A2" w:rsidP="00D07E54">
      <w:pPr>
        <w:pStyle w:val="NoSpacing"/>
        <w:numPr>
          <w:ilvl w:val="0"/>
          <w:numId w:val="1"/>
        </w:numPr>
        <w:spacing w:after="60"/>
        <w:rPr>
          <w:rFonts w:ascii="Verdana" w:hAnsi="Verdana"/>
          <w:color w:val="000000" w:themeColor="text1"/>
        </w:rPr>
      </w:pPr>
      <w:r w:rsidRPr="00D673A2">
        <w:rPr>
          <w:rFonts w:ascii="Verdana" w:hAnsi="Verdana"/>
          <w:color w:val="000000" w:themeColor="text1"/>
        </w:rPr>
        <w:t>A new regulation that we need to implement</w:t>
      </w:r>
      <w:r>
        <w:rPr>
          <w:rFonts w:ascii="Verdana" w:hAnsi="Verdana"/>
          <w:color w:val="000000" w:themeColor="text1"/>
        </w:rPr>
        <w:t>.</w:t>
      </w:r>
    </w:p>
    <w:p w14:paraId="1DD85779" w14:textId="3A7683C3" w:rsidR="00D673A2" w:rsidRPr="009F034F" w:rsidRDefault="00D673A2" w:rsidP="00D07E54">
      <w:pPr>
        <w:pStyle w:val="NoSpacing"/>
        <w:numPr>
          <w:ilvl w:val="0"/>
          <w:numId w:val="1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S</w:t>
      </w:r>
      <w:r w:rsidRPr="00D673A2">
        <w:rPr>
          <w:rFonts w:ascii="Verdana" w:hAnsi="Verdana"/>
          <w:color w:val="000000" w:themeColor="text1"/>
        </w:rPr>
        <w:t xml:space="preserve">hort discussion with CHC, SBVC, and DCS folks on how it will be implemented and used.   </w:t>
      </w:r>
    </w:p>
    <w:p w14:paraId="1E98C156" w14:textId="77777777" w:rsidR="00A00510" w:rsidRDefault="00A00510" w:rsidP="00D51C0C">
      <w:pPr>
        <w:pStyle w:val="NoSpacing"/>
        <w:spacing w:after="60"/>
        <w:rPr>
          <w:rFonts w:ascii="Verdana" w:hAnsi="Verdana"/>
          <w:b/>
          <w:color w:val="000000" w:themeColor="text1"/>
        </w:rPr>
      </w:pPr>
    </w:p>
    <w:p w14:paraId="7855EEBD" w14:textId="17FDFB9F" w:rsidR="00D07E54" w:rsidRPr="00D51C0C" w:rsidRDefault="00D07E54" w:rsidP="00D07E54">
      <w:pPr>
        <w:pStyle w:val="NoSpacing"/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b/>
          <w:color w:val="000000" w:themeColor="text1"/>
        </w:rPr>
        <w:t>II</w:t>
      </w:r>
      <w:r w:rsidRPr="00956627">
        <w:rPr>
          <w:rFonts w:ascii="Verdana" w:hAnsi="Verdana"/>
          <w:b/>
          <w:color w:val="000000" w:themeColor="text1"/>
        </w:rPr>
        <w:t>.</w:t>
      </w:r>
      <w:r w:rsidRPr="00C11649">
        <w:rPr>
          <w:rFonts w:ascii="Verdana" w:hAnsi="Verdana"/>
          <w:color w:val="000000" w:themeColor="text1"/>
        </w:rPr>
        <w:t xml:space="preserve"> </w:t>
      </w:r>
      <w:r w:rsidRPr="00D07E54">
        <w:rPr>
          <w:rFonts w:ascii="Verdana" w:hAnsi="Verdana"/>
          <w:b/>
          <w:color w:val="0000CC"/>
          <w:sz w:val="24"/>
          <w:szCs w:val="24"/>
        </w:rPr>
        <w:t>AB 2248 requirements</w:t>
      </w:r>
    </w:p>
    <w:p w14:paraId="13B4CAE3" w14:textId="77777777" w:rsidR="00D07E54" w:rsidRDefault="00D07E54" w:rsidP="00D07E54">
      <w:pPr>
        <w:pStyle w:val="NoSpacing"/>
        <w:spacing w:after="60"/>
        <w:rPr>
          <w:rFonts w:ascii="Verdana" w:hAnsi="Verdana"/>
          <w:color w:val="000000" w:themeColor="text1"/>
        </w:rPr>
      </w:pPr>
      <w:r w:rsidRPr="00956627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Larry Aycock</w:t>
      </w:r>
    </w:p>
    <w:p w14:paraId="0DF8CAEE" w14:textId="57B9DD22" w:rsidR="00A00510" w:rsidRPr="00F63285" w:rsidRDefault="00D07E54" w:rsidP="00D07E54">
      <w:pPr>
        <w:pStyle w:val="NoSpacing"/>
        <w:numPr>
          <w:ilvl w:val="0"/>
          <w:numId w:val="3"/>
        </w:numPr>
        <w:spacing w:after="60"/>
        <w:rPr>
          <w:rFonts w:ascii="Verdana" w:hAnsi="Verdana"/>
          <w:b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Discussion about AB2248 - </w:t>
      </w:r>
      <w:r w:rsidRPr="00D07E54">
        <w:rPr>
          <w:rFonts w:ascii="Verdana" w:hAnsi="Verdana"/>
          <w:color w:val="000000" w:themeColor="text1"/>
        </w:rPr>
        <w:t>Student financial aid: Cal Grant program</w:t>
      </w:r>
    </w:p>
    <w:p w14:paraId="7FDA7F69" w14:textId="57343125" w:rsidR="00F63285" w:rsidRPr="00F63285" w:rsidRDefault="00B15441" w:rsidP="00F63285">
      <w:pPr>
        <w:pStyle w:val="NoSpacing"/>
        <w:numPr>
          <w:ilvl w:val="0"/>
          <w:numId w:val="3"/>
        </w:numPr>
        <w:spacing w:after="60"/>
        <w:rPr>
          <w:rFonts w:ascii="Verdana" w:hAnsi="Verdana"/>
          <w:color w:val="000000" w:themeColor="text1"/>
          <w:sz w:val="18"/>
          <w:szCs w:val="18"/>
        </w:rPr>
      </w:pPr>
      <w:hyperlink r:id="rId8" w:history="1">
        <w:r w:rsidR="00F63285" w:rsidRPr="00F63285">
          <w:rPr>
            <w:rStyle w:val="Hyperlink"/>
            <w:rFonts w:ascii="Verdana" w:hAnsi="Verdana"/>
            <w:sz w:val="18"/>
            <w:szCs w:val="18"/>
          </w:rPr>
          <w:t>https://leginfo.legislature.ca.gov/faces/billTextClient.xhtml?bill_id=201720180AB2248</w:t>
        </w:r>
      </w:hyperlink>
    </w:p>
    <w:p w14:paraId="0490714C" w14:textId="77777777" w:rsidR="00A00510" w:rsidRDefault="00A00510" w:rsidP="00D51C0C">
      <w:pPr>
        <w:pStyle w:val="NoSpacing"/>
        <w:spacing w:after="60"/>
        <w:rPr>
          <w:rFonts w:ascii="Verdana" w:hAnsi="Verdana"/>
          <w:b/>
          <w:color w:val="000000" w:themeColor="text1"/>
        </w:rPr>
      </w:pPr>
    </w:p>
    <w:p w14:paraId="493AF0A8" w14:textId="7D2036D1" w:rsidR="00D87153" w:rsidRDefault="00D87153" w:rsidP="00D87153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r>
        <w:rPr>
          <w:rFonts w:ascii="Verdana" w:hAnsi="Verdana"/>
          <w:b/>
          <w:color w:val="000000" w:themeColor="text1"/>
          <w:sz w:val="22"/>
          <w:szCs w:val="22"/>
        </w:rPr>
        <w:t>I</w:t>
      </w:r>
      <w:r w:rsidR="00805569">
        <w:rPr>
          <w:rFonts w:ascii="Verdana" w:hAnsi="Verdana"/>
          <w:b/>
          <w:color w:val="000000" w:themeColor="text1"/>
          <w:sz w:val="22"/>
          <w:szCs w:val="22"/>
        </w:rPr>
        <w:t>II</w:t>
      </w:r>
      <w:r w:rsidRPr="00424E40">
        <w:rPr>
          <w:rFonts w:ascii="Verdana" w:hAnsi="Verdana"/>
          <w:b/>
          <w:color w:val="000000" w:themeColor="text1"/>
          <w:sz w:val="22"/>
          <w:szCs w:val="22"/>
        </w:rPr>
        <w:t>.</w:t>
      </w:r>
      <w:r w:rsidRPr="00424E40">
        <w:rPr>
          <w:rFonts w:ascii="Verdana" w:hAnsi="Verdana"/>
          <w:color w:val="000000" w:themeColor="text1"/>
          <w:sz w:val="22"/>
          <w:szCs w:val="22"/>
        </w:rPr>
        <w:t xml:space="preserve"> </w:t>
      </w:r>
      <w:r>
        <w:rPr>
          <w:rFonts w:ascii="Verdana" w:hAnsi="Verdana"/>
          <w:color w:val="000000" w:themeColor="text1"/>
          <w:sz w:val="24"/>
          <w:szCs w:val="24"/>
        </w:rPr>
        <w:t>Ongoing Topics</w:t>
      </w:r>
    </w:p>
    <w:p w14:paraId="53EBED3E" w14:textId="77777777" w:rsidR="00D87153" w:rsidRPr="00D87153" w:rsidRDefault="00D87153" w:rsidP="00D87153"/>
    <w:p w14:paraId="07E0774D" w14:textId="7FB322D8" w:rsidR="00401405" w:rsidRPr="00D51C0C" w:rsidRDefault="00A00510" w:rsidP="00D51C0C">
      <w:pPr>
        <w:pStyle w:val="NoSpacing"/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b/>
          <w:color w:val="000000" w:themeColor="text1"/>
        </w:rPr>
        <w:t>1</w:t>
      </w:r>
      <w:r w:rsidR="00401405" w:rsidRPr="00956627">
        <w:rPr>
          <w:rFonts w:ascii="Verdana" w:hAnsi="Verdana"/>
          <w:b/>
          <w:color w:val="000000" w:themeColor="text1"/>
        </w:rPr>
        <w:t>.</w:t>
      </w:r>
      <w:r w:rsidR="00401405" w:rsidRPr="00C11649">
        <w:rPr>
          <w:rFonts w:ascii="Verdana" w:hAnsi="Verdana"/>
          <w:color w:val="000000" w:themeColor="text1"/>
        </w:rPr>
        <w:t xml:space="preserve"> </w:t>
      </w:r>
      <w:r w:rsidR="00401405">
        <w:rPr>
          <w:rFonts w:ascii="Verdana" w:hAnsi="Verdana"/>
          <w:b/>
          <w:color w:val="0000CC"/>
          <w:sz w:val="24"/>
          <w:szCs w:val="24"/>
        </w:rPr>
        <w:t>SARS Anywhere implementation</w:t>
      </w:r>
    </w:p>
    <w:p w14:paraId="494D8543" w14:textId="77777777" w:rsidR="00401405" w:rsidRDefault="00401405" w:rsidP="00401405">
      <w:pPr>
        <w:pStyle w:val="NoSpacing"/>
        <w:spacing w:after="60"/>
        <w:rPr>
          <w:rFonts w:ascii="Verdana" w:hAnsi="Verdana"/>
          <w:color w:val="000000" w:themeColor="text1"/>
        </w:rPr>
      </w:pPr>
      <w:r w:rsidRPr="00956627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Kirsten Colvey</w:t>
      </w:r>
      <w:bookmarkEnd w:id="0"/>
      <w:r>
        <w:rPr>
          <w:rFonts w:ascii="Verdana" w:hAnsi="Verdana"/>
          <w:color w:val="000000" w:themeColor="text1"/>
        </w:rPr>
        <w:t>, Marco Cota</w:t>
      </w:r>
    </w:p>
    <w:p w14:paraId="5B6AC178" w14:textId="0FB2EBCE" w:rsidR="00401405" w:rsidRDefault="009F034F" w:rsidP="00D07E54">
      <w:pPr>
        <w:pStyle w:val="NoSpacing"/>
        <w:numPr>
          <w:ilvl w:val="0"/>
          <w:numId w:val="1"/>
        </w:numPr>
        <w:spacing w:after="60"/>
        <w:rPr>
          <w:rFonts w:ascii="Verdana" w:hAnsi="Verdana"/>
          <w:color w:val="000000" w:themeColor="text1"/>
        </w:rPr>
      </w:pPr>
      <w:r w:rsidRPr="009F034F">
        <w:rPr>
          <w:rFonts w:ascii="Verdana" w:hAnsi="Verdana"/>
          <w:color w:val="000000" w:themeColor="text1"/>
        </w:rPr>
        <w:t>Ongoing topic until it is installed.</w:t>
      </w:r>
    </w:p>
    <w:p w14:paraId="5E0CE446" w14:textId="50190692" w:rsidR="009712CB" w:rsidRPr="009F034F" w:rsidRDefault="009712CB" w:rsidP="00D07E54">
      <w:pPr>
        <w:pStyle w:val="NoSpacing"/>
        <w:numPr>
          <w:ilvl w:val="0"/>
          <w:numId w:val="1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Setup demo dates</w:t>
      </w:r>
    </w:p>
    <w:p w14:paraId="5C9E15E8" w14:textId="77777777" w:rsidR="000B51F9" w:rsidRDefault="000B51F9" w:rsidP="000B51F9">
      <w:pPr>
        <w:ind w:left="0"/>
        <w:rPr>
          <w:rFonts w:ascii="Verdana" w:hAnsi="Verdana"/>
          <w:sz w:val="22"/>
          <w:szCs w:val="22"/>
          <w:lang w:eastAsia="zh-TW"/>
        </w:rPr>
      </w:pPr>
    </w:p>
    <w:p w14:paraId="58785195" w14:textId="0D7C44F1" w:rsidR="000B51F9" w:rsidRDefault="00A00510" w:rsidP="000B51F9">
      <w:pPr>
        <w:ind w:left="0"/>
        <w:rPr>
          <w:rFonts w:ascii="Verdana" w:hAnsi="Verdana"/>
          <w:b/>
          <w:color w:val="0000CC"/>
          <w:sz w:val="24"/>
          <w:szCs w:val="24"/>
        </w:rPr>
      </w:pPr>
      <w:r>
        <w:rPr>
          <w:rFonts w:ascii="Verdana" w:hAnsi="Verdana"/>
          <w:b/>
          <w:color w:val="000000" w:themeColor="text1"/>
        </w:rPr>
        <w:t>2</w:t>
      </w:r>
      <w:r w:rsidR="000B51F9" w:rsidRPr="00424E40">
        <w:rPr>
          <w:rFonts w:ascii="Verdana" w:hAnsi="Verdana"/>
          <w:b/>
          <w:color w:val="000000" w:themeColor="text1"/>
        </w:rPr>
        <w:t>.</w:t>
      </w:r>
      <w:r w:rsidR="000B51F9" w:rsidRPr="00424E40">
        <w:rPr>
          <w:rFonts w:ascii="Verdana" w:hAnsi="Verdana"/>
          <w:color w:val="000000" w:themeColor="text1"/>
        </w:rPr>
        <w:t xml:space="preserve"> </w:t>
      </w:r>
      <w:r w:rsidR="000B51F9">
        <w:rPr>
          <w:rFonts w:ascii="Verdana" w:hAnsi="Verdana"/>
          <w:b/>
          <w:color w:val="0000CC"/>
          <w:sz w:val="24"/>
          <w:szCs w:val="24"/>
        </w:rPr>
        <w:t>AB705</w:t>
      </w:r>
      <w:r w:rsidR="009712CB">
        <w:rPr>
          <w:rFonts w:ascii="Verdana" w:hAnsi="Verdana"/>
          <w:b/>
          <w:color w:val="0000CC"/>
          <w:sz w:val="24"/>
          <w:szCs w:val="24"/>
        </w:rPr>
        <w:t xml:space="preserve"> Discussion</w:t>
      </w:r>
    </w:p>
    <w:p w14:paraId="1ADEA22A" w14:textId="37B8923A" w:rsidR="000B51F9" w:rsidRPr="00D4738B" w:rsidRDefault="000B51F9" w:rsidP="000B51F9">
      <w:pPr>
        <w:pStyle w:val="NoSpacing"/>
        <w:spacing w:after="60"/>
        <w:rPr>
          <w:rFonts w:ascii="Verdana" w:hAnsi="Verdana"/>
          <w:color w:val="000000" w:themeColor="text1"/>
        </w:rPr>
      </w:pPr>
      <w:r w:rsidRPr="00D4738B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Kirsten Colvey</w:t>
      </w:r>
    </w:p>
    <w:p w14:paraId="6B8CB893" w14:textId="324ABC99" w:rsidR="009F034F" w:rsidRPr="006F5DAB" w:rsidRDefault="006F5DAB" w:rsidP="00D07E54">
      <w:pPr>
        <w:pStyle w:val="ListParagraph"/>
        <w:numPr>
          <w:ilvl w:val="0"/>
          <w:numId w:val="2"/>
        </w:numPr>
        <w:rPr>
          <w:rFonts w:ascii="Verdana" w:hAnsi="Verdana"/>
          <w:sz w:val="22"/>
          <w:szCs w:val="22"/>
          <w:lang w:eastAsia="zh-TW"/>
        </w:rPr>
      </w:pPr>
      <w:r>
        <w:rPr>
          <w:rFonts w:ascii="Verdana" w:hAnsi="Verdana"/>
          <w:color w:val="000000" w:themeColor="text1"/>
        </w:rPr>
        <w:t>Student Assessment</w:t>
      </w:r>
    </w:p>
    <w:p w14:paraId="77619C4E" w14:textId="3AB8743E" w:rsidR="00401405" w:rsidRDefault="00401405" w:rsidP="00412E96">
      <w:pPr>
        <w:rPr>
          <w:rFonts w:ascii="Verdana" w:hAnsi="Verdana"/>
          <w:sz w:val="22"/>
          <w:szCs w:val="22"/>
          <w:lang w:eastAsia="zh-TW"/>
        </w:rPr>
      </w:pPr>
      <w:bookmarkStart w:id="1" w:name="_GoBack"/>
      <w:bookmarkEnd w:id="1"/>
    </w:p>
    <w:p w14:paraId="37B7D1EF" w14:textId="77777777" w:rsidR="00805569" w:rsidRPr="00424E40" w:rsidRDefault="00805569" w:rsidP="00805569">
      <w:pPr>
        <w:rPr>
          <w:rFonts w:ascii="Verdana" w:hAnsi="Verdana"/>
          <w:sz w:val="22"/>
          <w:szCs w:val="22"/>
          <w:lang w:eastAsia="zh-TW"/>
        </w:rPr>
      </w:pPr>
    </w:p>
    <w:p w14:paraId="21FD8A67" w14:textId="77777777" w:rsidR="00805569" w:rsidRPr="00424E40" w:rsidRDefault="00805569" w:rsidP="00805569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r>
        <w:rPr>
          <w:rFonts w:ascii="Verdana" w:hAnsi="Verdana"/>
          <w:b/>
          <w:color w:val="000000" w:themeColor="text1"/>
          <w:sz w:val="22"/>
          <w:szCs w:val="22"/>
        </w:rPr>
        <w:t>IV</w:t>
      </w:r>
      <w:r w:rsidRPr="00424E40">
        <w:rPr>
          <w:rFonts w:ascii="Verdana" w:hAnsi="Verdana"/>
          <w:b/>
          <w:color w:val="000000" w:themeColor="text1"/>
          <w:sz w:val="22"/>
          <w:szCs w:val="22"/>
        </w:rPr>
        <w:t>.</w:t>
      </w:r>
      <w:r w:rsidRPr="00424E40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Pr="00424E40">
        <w:rPr>
          <w:rFonts w:ascii="Verdana" w:hAnsi="Verdana"/>
          <w:color w:val="000000" w:themeColor="text1"/>
          <w:sz w:val="24"/>
          <w:szCs w:val="24"/>
        </w:rPr>
        <w:t>Miscellaneous</w:t>
      </w:r>
    </w:p>
    <w:p w14:paraId="16B35D53" w14:textId="77777777" w:rsidR="00805569" w:rsidRDefault="00805569" w:rsidP="00805569">
      <w:pPr>
        <w:pStyle w:val="NoSpacing"/>
        <w:spacing w:after="60"/>
        <w:rPr>
          <w:rFonts w:ascii="Verdana" w:hAnsi="Verdana"/>
          <w:b/>
          <w:color w:val="000000" w:themeColor="text1"/>
        </w:rPr>
      </w:pPr>
    </w:p>
    <w:p w14:paraId="78AD6F2E" w14:textId="33092B04" w:rsidR="00F27081" w:rsidRPr="00B15441" w:rsidRDefault="00B15441" w:rsidP="00F27081">
      <w:pPr>
        <w:pStyle w:val="NoSpacing"/>
        <w:numPr>
          <w:ilvl w:val="0"/>
          <w:numId w:val="4"/>
        </w:numPr>
        <w:spacing w:after="60"/>
        <w:rPr>
          <w:rFonts w:ascii="Verdana" w:hAnsi="Verdana"/>
          <w:b/>
          <w:color w:val="000000" w:themeColor="text1"/>
          <w:sz w:val="24"/>
          <w:szCs w:val="24"/>
        </w:rPr>
      </w:pPr>
      <w:r w:rsidRPr="00B15441">
        <w:rPr>
          <w:rFonts w:ascii="Verdana" w:hAnsi="Verdana"/>
          <w:color w:val="000000" w:themeColor="text1"/>
          <w:sz w:val="24"/>
          <w:szCs w:val="24"/>
        </w:rPr>
        <w:t>Preferred / Chosen Name</w:t>
      </w:r>
    </w:p>
    <w:p w14:paraId="782217D4" w14:textId="55CAFCCA" w:rsidR="00F27081" w:rsidRPr="00D51C0C" w:rsidRDefault="00B15441" w:rsidP="00F27081">
      <w:pPr>
        <w:pStyle w:val="NoSpacing"/>
        <w:numPr>
          <w:ilvl w:val="0"/>
          <w:numId w:val="4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Starfish Cohort</w:t>
      </w:r>
    </w:p>
    <w:p w14:paraId="1C0569B4" w14:textId="361B10C3" w:rsidR="00401405" w:rsidRDefault="00401405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475EDE7C" w14:textId="1D8A0621" w:rsidR="005722B6" w:rsidRDefault="005722B6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5319D39D" w14:textId="77777777" w:rsidR="005722B6" w:rsidRDefault="005722B6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0A979E97" w14:textId="77777777" w:rsidR="00391855" w:rsidRDefault="00391855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6DFEBEA0" w14:textId="132B98AF" w:rsidR="005B6698" w:rsidRDefault="005B6698" w:rsidP="00F12086">
      <w:pPr>
        <w:pStyle w:val="Subtitle"/>
        <w:tabs>
          <w:tab w:val="center" w:pos="5148"/>
        </w:tabs>
        <w:spacing w:before="240" w:after="0"/>
        <w:rPr>
          <w:rFonts w:ascii="Verdana" w:hAnsi="Verdana"/>
          <w:color w:val="000000" w:themeColor="text1"/>
          <w:sz w:val="22"/>
          <w:szCs w:val="22"/>
        </w:rPr>
      </w:pPr>
      <w:r w:rsidRPr="00E774AF">
        <w:rPr>
          <w:rFonts w:ascii="Verdana" w:hAnsi="Verdana"/>
          <w:b/>
          <w:i/>
          <w:color w:val="0000CC"/>
          <w:sz w:val="22"/>
          <w:szCs w:val="22"/>
        </w:rPr>
        <w:t>Next DAWG Meeting</w:t>
      </w:r>
      <w:r w:rsidRPr="00D05571">
        <w:rPr>
          <w:rFonts w:ascii="Verdana" w:hAnsi="Verdana"/>
          <w:b/>
          <w:color w:val="0000CC"/>
          <w:sz w:val="22"/>
          <w:szCs w:val="22"/>
        </w:rPr>
        <w:t xml:space="preserve">: </w:t>
      </w:r>
      <w:r w:rsidR="00193522">
        <w:rPr>
          <w:rFonts w:ascii="Verdana" w:hAnsi="Verdana"/>
          <w:b/>
          <w:color w:val="0000CC"/>
          <w:sz w:val="22"/>
          <w:szCs w:val="22"/>
        </w:rPr>
        <w:tab/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Wednesday, </w:t>
      </w:r>
      <w:r w:rsidR="00107B3E">
        <w:rPr>
          <w:rFonts w:ascii="Verdana" w:hAnsi="Verdana"/>
          <w:color w:val="000000" w:themeColor="text1"/>
          <w:sz w:val="22"/>
          <w:szCs w:val="22"/>
        </w:rPr>
        <w:t>November</w:t>
      </w:r>
      <w:r w:rsidR="00C77047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107B3E">
        <w:rPr>
          <w:rFonts w:ascii="Verdana" w:hAnsi="Verdana"/>
          <w:color w:val="000000" w:themeColor="text1"/>
          <w:sz w:val="22"/>
          <w:szCs w:val="22"/>
        </w:rPr>
        <w:t>1</w:t>
      </w:r>
      <w:r w:rsidR="008A1C40">
        <w:rPr>
          <w:rFonts w:ascii="Verdana" w:hAnsi="Verdana"/>
          <w:color w:val="000000" w:themeColor="text1"/>
          <w:sz w:val="22"/>
          <w:szCs w:val="22"/>
        </w:rPr>
        <w:t>4</w:t>
      </w:r>
      <w:r w:rsidR="00293192">
        <w:rPr>
          <w:rFonts w:ascii="Verdana" w:hAnsi="Verdana"/>
          <w:color w:val="000000" w:themeColor="text1"/>
          <w:sz w:val="22"/>
          <w:szCs w:val="22"/>
        </w:rPr>
        <w:t>th</w:t>
      </w:r>
      <w:r w:rsidRPr="00193522">
        <w:rPr>
          <w:rFonts w:ascii="Verdana" w:hAnsi="Verdana"/>
          <w:color w:val="000000" w:themeColor="text1"/>
          <w:sz w:val="22"/>
          <w:szCs w:val="22"/>
        </w:rPr>
        <w:t>, 201</w:t>
      </w:r>
      <w:r w:rsidR="000A0BAF" w:rsidRPr="00193522">
        <w:rPr>
          <w:rFonts w:ascii="Verdana" w:hAnsi="Verdana"/>
          <w:color w:val="000000" w:themeColor="text1"/>
          <w:sz w:val="22"/>
          <w:szCs w:val="22"/>
        </w:rPr>
        <w:t>8</w:t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 (</w:t>
      </w:r>
      <w:r w:rsidR="00293192">
        <w:rPr>
          <w:rFonts w:ascii="Verdana" w:hAnsi="Verdana"/>
          <w:color w:val="C00000"/>
          <w:sz w:val="22"/>
          <w:szCs w:val="22"/>
        </w:rPr>
        <w:t>2</w:t>
      </w:r>
      <w:r w:rsidRPr="005D2CF0">
        <w:rPr>
          <w:rFonts w:ascii="Verdana" w:hAnsi="Verdana"/>
          <w:color w:val="C00000"/>
          <w:sz w:val="22"/>
          <w:szCs w:val="22"/>
        </w:rPr>
        <w:t>:</w:t>
      </w:r>
      <w:bookmarkStart w:id="2" w:name="OLE_LINK3"/>
      <w:bookmarkStart w:id="3" w:name="OLE_LINK4"/>
      <w:r w:rsidRPr="005D2CF0">
        <w:rPr>
          <w:rFonts w:ascii="Verdana" w:hAnsi="Verdana"/>
          <w:color w:val="C00000"/>
          <w:sz w:val="22"/>
          <w:szCs w:val="22"/>
        </w:rPr>
        <w:t>3</w:t>
      </w:r>
      <w:bookmarkEnd w:id="2"/>
      <w:bookmarkEnd w:id="3"/>
      <w:r w:rsidRPr="005D2CF0">
        <w:rPr>
          <w:rFonts w:ascii="Verdana" w:hAnsi="Verdana"/>
          <w:color w:val="C00000"/>
          <w:sz w:val="22"/>
          <w:szCs w:val="22"/>
        </w:rPr>
        <w:t xml:space="preserve">0 pm – </w:t>
      </w:r>
      <w:r w:rsidR="00293192">
        <w:rPr>
          <w:rFonts w:ascii="Verdana" w:hAnsi="Verdana"/>
          <w:color w:val="C00000"/>
          <w:sz w:val="22"/>
          <w:szCs w:val="22"/>
        </w:rPr>
        <w:t>4</w:t>
      </w:r>
      <w:r w:rsidRPr="005D2CF0">
        <w:rPr>
          <w:rFonts w:ascii="Verdana" w:hAnsi="Verdana"/>
          <w:color w:val="C00000"/>
          <w:sz w:val="22"/>
          <w:szCs w:val="22"/>
        </w:rPr>
        <w:t>:30 pm</w:t>
      </w:r>
      <w:r w:rsidRPr="00193522">
        <w:rPr>
          <w:rFonts w:ascii="Verdana" w:hAnsi="Verdana"/>
          <w:color w:val="000000" w:themeColor="text1"/>
          <w:sz w:val="22"/>
          <w:szCs w:val="22"/>
        </w:rPr>
        <w:t>)</w:t>
      </w:r>
    </w:p>
    <w:p w14:paraId="60E3F23D" w14:textId="77777777" w:rsidR="00F12086" w:rsidRPr="00F12086" w:rsidRDefault="00F12086" w:rsidP="00F12086">
      <w:pPr>
        <w:spacing w:before="0" w:after="0"/>
        <w:ind w:left="0"/>
        <w:rPr>
          <w:rFonts w:ascii="Verdana" w:hAnsi="Verdana"/>
          <w:color w:val="000000" w:themeColor="text1"/>
          <w:sz w:val="22"/>
          <w:szCs w:val="22"/>
        </w:rPr>
      </w:pPr>
    </w:p>
    <w:p w14:paraId="53AE3233" w14:textId="77343A59" w:rsidR="00EC6EA5" w:rsidRDefault="00EC6EA5">
      <w:pPr>
        <w:spacing w:before="0" w:after="160" w:line="259" w:lineRule="auto"/>
        <w:ind w:left="0"/>
        <w:rPr>
          <w:rFonts w:ascii="Verdana" w:eastAsiaTheme="majorEastAsia" w:hAnsi="Verdana" w:cstheme="majorBidi"/>
          <w:b/>
          <w:i/>
          <w:color w:val="0000CC"/>
          <w:spacing w:val="15"/>
          <w:sz w:val="22"/>
          <w:szCs w:val="22"/>
        </w:rPr>
      </w:pPr>
      <w:r>
        <w:rPr>
          <w:rFonts w:ascii="Verdana" w:hAnsi="Verdana"/>
          <w:b/>
          <w:i/>
          <w:color w:val="0000CC"/>
          <w:sz w:val="22"/>
          <w:szCs w:val="22"/>
        </w:rPr>
        <w:br w:type="page"/>
      </w:r>
    </w:p>
    <w:p w14:paraId="125A6104" w14:textId="100CBCA8" w:rsidR="00F146FC" w:rsidRPr="00D05571" w:rsidRDefault="00F146FC" w:rsidP="00733352">
      <w:pPr>
        <w:pStyle w:val="Subtitle"/>
        <w:pBdr>
          <w:top w:val="none" w:sz="0" w:space="0" w:color="auto"/>
        </w:pBdr>
        <w:spacing w:before="240" w:after="0"/>
        <w:rPr>
          <w:rFonts w:ascii="Verdana" w:hAnsi="Verdana"/>
          <w:b/>
          <w:color w:val="0000CC"/>
          <w:sz w:val="22"/>
          <w:szCs w:val="22"/>
        </w:rPr>
      </w:pPr>
      <w:r w:rsidRPr="00D05571">
        <w:rPr>
          <w:rFonts w:ascii="Verdana" w:hAnsi="Verdana"/>
          <w:b/>
          <w:i/>
          <w:color w:val="0000CC"/>
          <w:sz w:val="22"/>
          <w:szCs w:val="22"/>
        </w:rPr>
        <w:lastRenderedPageBreak/>
        <w:t>DAWG “</w:t>
      </w:r>
      <w:r w:rsidRPr="00193522">
        <w:rPr>
          <w:rFonts w:ascii="Verdana" w:hAnsi="Verdana"/>
          <w:b/>
          <w:i/>
          <w:color w:val="0000CC"/>
          <w:sz w:val="20"/>
          <w:szCs w:val="20"/>
        </w:rPr>
        <w:t>Parking</w:t>
      </w:r>
      <w:r w:rsidRPr="00D05571">
        <w:rPr>
          <w:rFonts w:ascii="Verdana" w:hAnsi="Verdana"/>
          <w:b/>
          <w:i/>
          <w:color w:val="0000CC"/>
          <w:sz w:val="22"/>
          <w:szCs w:val="22"/>
        </w:rPr>
        <w:t xml:space="preserve"> Lot</w:t>
      </w:r>
      <w:r w:rsidRPr="00D05571">
        <w:rPr>
          <w:rFonts w:ascii="Verdana" w:hAnsi="Verdana"/>
          <w:b/>
          <w:color w:val="0000CC"/>
          <w:sz w:val="22"/>
          <w:szCs w:val="22"/>
        </w:rPr>
        <w:t>”</w:t>
      </w:r>
      <w:r w:rsidRPr="00D05571">
        <w:rPr>
          <w:rFonts w:ascii="Verdana" w:hAnsi="Verdana"/>
          <w:b/>
          <w:color w:val="0000CC"/>
          <w:sz w:val="22"/>
          <w:szCs w:val="22"/>
        </w:rPr>
        <w:sym w:font="Webdings" w:char="F08E"/>
      </w:r>
      <w:r w:rsidR="00A270F9" w:rsidRPr="00D05571">
        <w:rPr>
          <w:rFonts w:ascii="Verdana" w:hAnsi="Verdana"/>
          <w:b/>
          <w:color w:val="0000CC"/>
          <w:sz w:val="22"/>
          <w:szCs w:val="22"/>
        </w:rPr>
        <w:t xml:space="preserve">           </w:t>
      </w:r>
    </w:p>
    <w:tbl>
      <w:tblPr>
        <w:tblStyle w:val="TableGrid"/>
        <w:tblW w:w="10453" w:type="dxa"/>
        <w:tblInd w:w="72" w:type="dxa"/>
        <w:tblLook w:val="04A0" w:firstRow="1" w:lastRow="0" w:firstColumn="1" w:lastColumn="0" w:noHBand="0" w:noVBand="1"/>
      </w:tblPr>
      <w:tblGrid>
        <w:gridCol w:w="3433"/>
        <w:gridCol w:w="3780"/>
        <w:gridCol w:w="3240"/>
      </w:tblGrid>
      <w:tr w:rsidR="005336CE" w:rsidRPr="00D05571" w14:paraId="224FE2E9" w14:textId="77777777" w:rsidTr="00E774AF">
        <w:tc>
          <w:tcPr>
            <w:tcW w:w="3433" w:type="dxa"/>
            <w:shd w:val="clear" w:color="auto" w:fill="FFFF00"/>
          </w:tcPr>
          <w:p w14:paraId="3048861C" w14:textId="77777777"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Topic</w:t>
            </w:r>
          </w:p>
        </w:tc>
        <w:tc>
          <w:tcPr>
            <w:tcW w:w="3780" w:type="dxa"/>
            <w:shd w:val="clear" w:color="auto" w:fill="FFFF00"/>
          </w:tcPr>
          <w:p w14:paraId="694DA7BA" w14:textId="77777777" w:rsidR="005336CE" w:rsidRPr="00D05571" w:rsidRDefault="005336CE" w:rsidP="00D35AD9">
            <w:pPr>
              <w:spacing w:after="0"/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Description</w:t>
            </w:r>
          </w:p>
        </w:tc>
        <w:tc>
          <w:tcPr>
            <w:tcW w:w="3240" w:type="dxa"/>
            <w:shd w:val="clear" w:color="auto" w:fill="FFFF00"/>
          </w:tcPr>
          <w:p w14:paraId="63287651" w14:textId="77777777"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Sponsor</w:t>
            </w:r>
          </w:p>
        </w:tc>
      </w:tr>
      <w:tr w:rsidR="00E774AF" w:rsidRPr="00D05571" w14:paraId="53575CB9" w14:textId="77777777" w:rsidTr="00E774AF">
        <w:tc>
          <w:tcPr>
            <w:tcW w:w="3433" w:type="dxa"/>
          </w:tcPr>
          <w:p w14:paraId="6DC0C42E" w14:textId="77777777" w:rsidR="00E774AF" w:rsidRPr="00E774AF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774AF">
              <w:rPr>
                <w:rFonts w:ascii="Verdana" w:hAnsi="Verdana"/>
                <w:color w:val="000000" w:themeColor="text1"/>
                <w:sz w:val="22"/>
                <w:szCs w:val="22"/>
              </w:rPr>
              <w:t>Building Course Equates</w:t>
            </w:r>
          </w:p>
        </w:tc>
        <w:tc>
          <w:tcPr>
            <w:tcW w:w="3780" w:type="dxa"/>
          </w:tcPr>
          <w:p w14:paraId="17331A1D" w14:textId="77777777"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</w:p>
        </w:tc>
        <w:tc>
          <w:tcPr>
            <w:tcW w:w="3240" w:type="dxa"/>
          </w:tcPr>
          <w:p w14:paraId="1E7D98B0" w14:textId="77777777"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  <w:tr w:rsidR="00BD172D" w:rsidRPr="00D05571" w14:paraId="20E0FD87" w14:textId="77777777" w:rsidTr="00E774AF">
        <w:tc>
          <w:tcPr>
            <w:tcW w:w="3433" w:type="dxa"/>
          </w:tcPr>
          <w:p w14:paraId="598CF54E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sz w:val="22"/>
                <w:szCs w:val="22"/>
              </w:rPr>
              <w:t>Pseudo courses</w:t>
            </w:r>
          </w:p>
          <w:p w14:paraId="0FAB91D9" w14:textId="77777777" w:rsidR="00BD172D" w:rsidRPr="00E131F5" w:rsidRDefault="00BD172D" w:rsidP="00BD172D">
            <w:pPr>
              <w:spacing w:before="60" w:after="60"/>
              <w:ind w:left="36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</w:p>
        </w:tc>
        <w:tc>
          <w:tcPr>
            <w:tcW w:w="3780" w:type="dxa"/>
          </w:tcPr>
          <w:p w14:paraId="4406E382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Pseudo Courses may be a solution for a hurdle we have hit with degree planner.</w:t>
            </w:r>
          </w:p>
        </w:tc>
        <w:tc>
          <w:tcPr>
            <w:tcW w:w="3240" w:type="dxa"/>
          </w:tcPr>
          <w:p w14:paraId="5752DC79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Kristina Heilgeist</w:t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</w:p>
        </w:tc>
      </w:tr>
      <w:tr w:rsidR="00AE0A97" w:rsidRPr="00D05571" w14:paraId="76EB791F" w14:textId="77777777" w:rsidTr="00E774AF">
        <w:tc>
          <w:tcPr>
            <w:tcW w:w="3433" w:type="dxa"/>
          </w:tcPr>
          <w:p w14:paraId="726AE946" w14:textId="77777777" w:rsidR="00AE0A97" w:rsidRPr="00E131F5" w:rsidRDefault="00AE0A97" w:rsidP="00AE0A97">
            <w:pPr>
              <w:spacing w:before="60" w:after="60"/>
              <w:ind w:left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Course Registration from EPI </w:t>
            </w:r>
          </w:p>
        </w:tc>
        <w:tc>
          <w:tcPr>
            <w:tcW w:w="3780" w:type="dxa"/>
          </w:tcPr>
          <w:p w14:paraId="0A841C57" w14:textId="77777777"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Demo – To be Scheduled</w:t>
            </w:r>
          </w:p>
        </w:tc>
        <w:tc>
          <w:tcPr>
            <w:tcW w:w="3240" w:type="dxa"/>
          </w:tcPr>
          <w:p w14:paraId="093FFD77" w14:textId="77777777"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</w:tbl>
    <w:p w14:paraId="4292919F" w14:textId="77777777" w:rsidR="0095427A" w:rsidRDefault="0095427A" w:rsidP="0095427A">
      <w:pPr>
        <w:pStyle w:val="NoSpacing"/>
        <w:spacing w:after="120"/>
        <w:ind w:left="1080"/>
        <w:rPr>
          <w:rFonts w:ascii="Verdana" w:hAnsi="Verdana"/>
        </w:rPr>
      </w:pPr>
    </w:p>
    <w:p w14:paraId="0BE9683E" w14:textId="77777777" w:rsidR="00455382" w:rsidRDefault="00455382" w:rsidP="0095427A">
      <w:pPr>
        <w:pStyle w:val="NoSpacing"/>
        <w:spacing w:after="120"/>
        <w:ind w:left="1080"/>
        <w:rPr>
          <w:rFonts w:ascii="Verdana" w:hAnsi="Verdana"/>
        </w:rPr>
      </w:pPr>
    </w:p>
    <w:sectPr w:rsidR="00455382" w:rsidSect="00932F6B">
      <w:headerReference w:type="default" r:id="rId9"/>
      <w:footerReference w:type="default" r:id="rId10"/>
      <w:type w:val="continuous"/>
      <w:pgSz w:w="12240" w:h="15840" w:code="1"/>
      <w:pgMar w:top="259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7B273" w14:textId="77777777" w:rsidR="00F146FC" w:rsidRDefault="00F146FC" w:rsidP="00F146FC">
      <w:pPr>
        <w:spacing w:before="0" w:after="0"/>
      </w:pPr>
      <w:r>
        <w:separator/>
      </w:r>
    </w:p>
  </w:endnote>
  <w:endnote w:type="continuationSeparator" w:id="0">
    <w:p w14:paraId="3E08E636" w14:textId="77777777" w:rsidR="00F146FC" w:rsidRDefault="00F146FC" w:rsidP="00F146F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2D78" w14:textId="77777777" w:rsidR="00E53F10" w:rsidRDefault="00ED4367">
    <w:pPr>
      <w:pStyle w:val="Footer"/>
    </w:pPr>
    <w:r>
      <w:ptab w:relativeTo="margin" w:alignment="center" w:leader="none"/>
    </w:r>
    <w:r>
      <w:ptab w:relativeTo="margin" w:alignment="right" w:leader="none"/>
    </w:r>
    <w:sdt>
      <w:sdtPr>
        <w:id w:val="98381352"/>
        <w:docPartObj>
          <w:docPartGallery w:val="Page Numbers (Top of Page)"/>
          <w:docPartUnique/>
        </w:docPartObj>
      </w:sdtPr>
      <w:sdtEndPr/>
      <w:sdtContent>
        <w:r w:rsidR="00E53F10">
          <w:t xml:space="preserve">Page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PAGE </w:instrText>
        </w:r>
        <w:r w:rsidR="00E53F10">
          <w:rPr>
            <w:b/>
            <w:bCs/>
            <w:szCs w:val="24"/>
          </w:rPr>
          <w:fldChar w:fldCharType="separate"/>
        </w:r>
        <w:r w:rsidR="00F3669E">
          <w:rPr>
            <w:b/>
            <w:bCs/>
            <w:noProof/>
          </w:rPr>
          <w:t>2</w:t>
        </w:r>
        <w:r w:rsidR="00E53F10">
          <w:rPr>
            <w:b/>
            <w:bCs/>
            <w:szCs w:val="24"/>
          </w:rPr>
          <w:fldChar w:fldCharType="end"/>
        </w:r>
        <w:r w:rsidR="00E53F10">
          <w:t xml:space="preserve"> of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NUMPAGES  </w:instrText>
        </w:r>
        <w:r w:rsidR="00E53F10">
          <w:rPr>
            <w:b/>
            <w:bCs/>
            <w:szCs w:val="24"/>
          </w:rPr>
          <w:fldChar w:fldCharType="separate"/>
        </w:r>
        <w:r w:rsidR="00F3669E">
          <w:rPr>
            <w:b/>
            <w:bCs/>
            <w:noProof/>
          </w:rPr>
          <w:t>2</w:t>
        </w:r>
        <w:r w:rsidR="00E53F10">
          <w:rPr>
            <w:b/>
            <w:bCs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35584" w14:textId="77777777" w:rsidR="00F146FC" w:rsidRDefault="00F146FC" w:rsidP="00F146FC">
      <w:pPr>
        <w:spacing w:before="0" w:after="0"/>
      </w:pPr>
      <w:r>
        <w:separator/>
      </w:r>
    </w:p>
  </w:footnote>
  <w:footnote w:type="continuationSeparator" w:id="0">
    <w:p w14:paraId="6A533E49" w14:textId="77777777" w:rsidR="00F146FC" w:rsidRDefault="00F146FC" w:rsidP="00F146F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D6332" w14:textId="77777777" w:rsidR="00F146FC" w:rsidRPr="00137345" w:rsidRDefault="00B15441" w:rsidP="002F1663">
    <w:pPr>
      <w:pStyle w:val="Title"/>
      <w:spacing w:before="0" w:after="0"/>
      <w:rPr>
        <w:rFonts w:ascii="Antique Olive Roman" w:hAnsi="Antique Olive Roman"/>
        <w:b/>
        <w:color w:val="000000" w:themeColor="text1"/>
      </w:rPr>
    </w:pPr>
    <w:sdt>
      <w:sdtPr>
        <w:rPr>
          <w:rFonts w:ascii="Antique Olive Roman" w:hAnsi="Antique Olive Roman"/>
          <w:b/>
          <w:color w:val="000000" w:themeColor="text1"/>
          <w:sz w:val="31"/>
          <w:szCs w:val="31"/>
        </w:rPr>
        <w:id w:val="-634708387"/>
        <w:placeholder>
          <w:docPart w:val="E03F33117ABA40E5B29AB01B08E21CE3"/>
        </w:placeholder>
        <w15:appearance w15:val="hidden"/>
      </w:sdtPr>
      <w:sdtEndPr/>
      <w:sdtContent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District Applications Work</w:t>
        </w:r>
        <w:r w:rsidR="00B273C1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g</w:t>
        </w:r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 xml:space="preserve">roup (DAWG) </w:t>
        </w:r>
      </w:sdtContent>
    </w:sdt>
    <w:r w:rsidR="00F146FC" w:rsidRPr="00137345">
      <w:rPr>
        <w:rFonts w:ascii="Antique Olive Roman" w:hAnsi="Antique Olive Roman"/>
        <w:b/>
        <w:color w:val="000000" w:themeColor="text1"/>
      </w:rPr>
      <w:t>|Agenda</w:t>
    </w:r>
    <w:r w:rsidR="00F146FC" w:rsidRPr="00137345">
      <w:rPr>
        <w:rFonts w:ascii="Antique Olive Roman" w:hAnsi="Antique Olive Roman"/>
        <w:b/>
        <w:color w:val="000000" w:themeColor="text1"/>
      </w:rPr>
      <w:tab/>
    </w:r>
  </w:p>
  <w:p w14:paraId="15D364E3" w14:textId="04A287CF" w:rsidR="00C0567A" w:rsidRPr="007D6A98" w:rsidRDefault="00137345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4"/>
        <w:szCs w:val="24"/>
      </w:rPr>
      <w:t xml:space="preserve"> </w:t>
    </w:r>
    <w:r w:rsidR="00C0567A"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DATE: </w:t>
    </w:r>
    <w:r w:rsidR="00E54629">
      <w:rPr>
        <w:rFonts w:ascii="Antique Olive Roman" w:hAnsi="Antique Olive Roman"/>
        <w:b/>
        <w:i/>
        <w:color w:val="0000CC"/>
        <w:sz w:val="22"/>
        <w:szCs w:val="22"/>
      </w:rPr>
      <w:t>October</w:t>
    </w:r>
    <w:r w:rsidR="00CF36E6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  <w:r w:rsidR="00A00510">
      <w:rPr>
        <w:rFonts w:ascii="Antique Olive Roman" w:hAnsi="Antique Olive Roman"/>
        <w:b/>
        <w:i/>
        <w:color w:val="0000CC"/>
        <w:sz w:val="22"/>
        <w:szCs w:val="22"/>
      </w:rPr>
      <w:t>24</w:t>
    </w:r>
    <w:r w:rsidR="002F5379">
      <w:rPr>
        <w:rFonts w:ascii="Antique Olive Roman" w:hAnsi="Antique Olive Roman"/>
        <w:b/>
        <w:i/>
        <w:color w:val="0000CC"/>
        <w:sz w:val="22"/>
        <w:szCs w:val="22"/>
      </w:rPr>
      <w:t>,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201</w:t>
    </w:r>
    <w:r w:rsidR="00E42E87">
      <w:rPr>
        <w:rFonts w:ascii="Antique Olive Roman" w:hAnsi="Antique Olive Roman"/>
        <w:b/>
        <w:i/>
        <w:color w:val="0000CC"/>
        <w:sz w:val="22"/>
        <w:szCs w:val="22"/>
      </w:rPr>
      <w:t>8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</w:p>
  <w:p w14:paraId="69D20558" w14:textId="5D6F6A7E" w:rsidR="00ED4367" w:rsidRPr="007D6A98" w:rsidRDefault="00ED4367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TIME:  </w:t>
    </w:r>
    <w:r w:rsidR="005F215E">
      <w:rPr>
        <w:rFonts w:ascii="Antique Olive Roman" w:hAnsi="Antique Olive Roman"/>
        <w:b/>
        <w:i/>
        <w:color w:val="C00000"/>
        <w:sz w:val="22"/>
        <w:szCs w:val="22"/>
      </w:rPr>
      <w:t>2</w:t>
    </w:r>
    <w:r w:rsidR="00B81A63">
      <w:rPr>
        <w:rFonts w:ascii="Antique Olive Roman" w:hAnsi="Antique Olive Roman"/>
        <w:b/>
        <w:i/>
        <w:color w:val="C00000"/>
        <w:sz w:val="22"/>
        <w:szCs w:val="22"/>
      </w:rPr>
      <w:t>: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30 PM - </w:t>
    </w:r>
    <w:r w:rsidR="005F215E">
      <w:rPr>
        <w:rFonts w:ascii="Antique Olive Roman" w:hAnsi="Antique Olive Roman"/>
        <w:b/>
        <w:i/>
        <w:color w:val="C00000"/>
        <w:sz w:val="22"/>
        <w:szCs w:val="22"/>
      </w:rPr>
      <w:t>4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:30 PM </w:t>
    </w:r>
  </w:p>
  <w:p w14:paraId="3923F99B" w14:textId="77777777" w:rsidR="002C4ED0" w:rsidRDefault="00B273C1" w:rsidP="003629E2">
    <w:pPr>
      <w:spacing w:before="0" w:after="36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Location: </w:t>
    </w:r>
    <w:r w:rsidR="00193522">
      <w:rPr>
        <w:rFonts w:ascii="Antique Olive Roman" w:hAnsi="Antique Olive Roman"/>
        <w:b/>
        <w:i/>
        <w:color w:val="0000CC"/>
        <w:sz w:val="22"/>
        <w:szCs w:val="22"/>
      </w:rPr>
      <w:t>Annex Training Ro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496E0E"/>
    <w:multiLevelType w:val="hybridMultilevel"/>
    <w:tmpl w:val="CF94F78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" w15:restartNumberingAfterBreak="0">
    <w:nsid w:val="218649CE"/>
    <w:multiLevelType w:val="hybridMultilevel"/>
    <w:tmpl w:val="2DFEB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3048FE"/>
    <w:multiLevelType w:val="hybridMultilevel"/>
    <w:tmpl w:val="19982C24"/>
    <w:lvl w:ilvl="0" w:tplc="B7B8BE0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C86950"/>
    <w:multiLevelType w:val="hybridMultilevel"/>
    <w:tmpl w:val="BE264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382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Dc2MzU2tDQyM7JU0lEKTi0uzszPAykwrwUArUEOFywAAAA="/>
  </w:docVars>
  <w:rsids>
    <w:rsidRoot w:val="00F146FC"/>
    <w:rsid w:val="00004B86"/>
    <w:rsid w:val="00004E89"/>
    <w:rsid w:val="00006E46"/>
    <w:rsid w:val="00010FF7"/>
    <w:rsid w:val="0001312E"/>
    <w:rsid w:val="000203E4"/>
    <w:rsid w:val="000268A0"/>
    <w:rsid w:val="000316E0"/>
    <w:rsid w:val="0003619A"/>
    <w:rsid w:val="00040432"/>
    <w:rsid w:val="00040A06"/>
    <w:rsid w:val="000437D0"/>
    <w:rsid w:val="00050F20"/>
    <w:rsid w:val="000531C9"/>
    <w:rsid w:val="00055631"/>
    <w:rsid w:val="00056CCC"/>
    <w:rsid w:val="00057FAB"/>
    <w:rsid w:val="00060194"/>
    <w:rsid w:val="0006022F"/>
    <w:rsid w:val="00064D6F"/>
    <w:rsid w:val="00064DE8"/>
    <w:rsid w:val="00065903"/>
    <w:rsid w:val="000659D6"/>
    <w:rsid w:val="00065D7B"/>
    <w:rsid w:val="00066061"/>
    <w:rsid w:val="000674C6"/>
    <w:rsid w:val="000702E5"/>
    <w:rsid w:val="00070D8E"/>
    <w:rsid w:val="00074E5E"/>
    <w:rsid w:val="0007518B"/>
    <w:rsid w:val="000825AC"/>
    <w:rsid w:val="00092D95"/>
    <w:rsid w:val="000952DA"/>
    <w:rsid w:val="0009532C"/>
    <w:rsid w:val="000A0BAF"/>
    <w:rsid w:val="000A4087"/>
    <w:rsid w:val="000A76CB"/>
    <w:rsid w:val="000B2179"/>
    <w:rsid w:val="000B2C9A"/>
    <w:rsid w:val="000B3438"/>
    <w:rsid w:val="000B35B9"/>
    <w:rsid w:val="000B51F9"/>
    <w:rsid w:val="000B5260"/>
    <w:rsid w:val="000C57D3"/>
    <w:rsid w:val="000D0683"/>
    <w:rsid w:val="000D2195"/>
    <w:rsid w:val="000E2A83"/>
    <w:rsid w:val="000E74AC"/>
    <w:rsid w:val="000F71AA"/>
    <w:rsid w:val="00101200"/>
    <w:rsid w:val="0010352E"/>
    <w:rsid w:val="001035C1"/>
    <w:rsid w:val="00104084"/>
    <w:rsid w:val="00106250"/>
    <w:rsid w:val="00107B3E"/>
    <w:rsid w:val="001142BA"/>
    <w:rsid w:val="00120BA2"/>
    <w:rsid w:val="00123422"/>
    <w:rsid w:val="001251C3"/>
    <w:rsid w:val="00125C97"/>
    <w:rsid w:val="00131FAF"/>
    <w:rsid w:val="001324F9"/>
    <w:rsid w:val="0013410C"/>
    <w:rsid w:val="00135ED7"/>
    <w:rsid w:val="00137345"/>
    <w:rsid w:val="001504A9"/>
    <w:rsid w:val="00153791"/>
    <w:rsid w:val="0015743B"/>
    <w:rsid w:val="00160AF5"/>
    <w:rsid w:val="001641EA"/>
    <w:rsid w:val="00164D8C"/>
    <w:rsid w:val="00167BE0"/>
    <w:rsid w:val="001732A5"/>
    <w:rsid w:val="00183932"/>
    <w:rsid w:val="001847B1"/>
    <w:rsid w:val="00186156"/>
    <w:rsid w:val="00190536"/>
    <w:rsid w:val="0019098B"/>
    <w:rsid w:val="001915DE"/>
    <w:rsid w:val="00193522"/>
    <w:rsid w:val="00194E73"/>
    <w:rsid w:val="00196957"/>
    <w:rsid w:val="00197284"/>
    <w:rsid w:val="0019796A"/>
    <w:rsid w:val="001A6800"/>
    <w:rsid w:val="001B7571"/>
    <w:rsid w:val="001B79E8"/>
    <w:rsid w:val="001C560C"/>
    <w:rsid w:val="001C5682"/>
    <w:rsid w:val="001C75CF"/>
    <w:rsid w:val="001D2E04"/>
    <w:rsid w:val="001D4D44"/>
    <w:rsid w:val="001D67D2"/>
    <w:rsid w:val="001D6DB8"/>
    <w:rsid w:val="001E11B2"/>
    <w:rsid w:val="001E1DAF"/>
    <w:rsid w:val="001E4702"/>
    <w:rsid w:val="001F1F56"/>
    <w:rsid w:val="001F2FA3"/>
    <w:rsid w:val="001F4FED"/>
    <w:rsid w:val="001F763C"/>
    <w:rsid w:val="001F7AC0"/>
    <w:rsid w:val="00201871"/>
    <w:rsid w:val="00201A7F"/>
    <w:rsid w:val="002024CE"/>
    <w:rsid w:val="0020280B"/>
    <w:rsid w:val="00205763"/>
    <w:rsid w:val="002057A5"/>
    <w:rsid w:val="002101AF"/>
    <w:rsid w:val="002116B9"/>
    <w:rsid w:val="00212AA3"/>
    <w:rsid w:val="0021383F"/>
    <w:rsid w:val="00215CCE"/>
    <w:rsid w:val="00217DAD"/>
    <w:rsid w:val="002204D0"/>
    <w:rsid w:val="002219E6"/>
    <w:rsid w:val="00221FA0"/>
    <w:rsid w:val="00224CCD"/>
    <w:rsid w:val="002252BF"/>
    <w:rsid w:val="002254B5"/>
    <w:rsid w:val="002265DA"/>
    <w:rsid w:val="002266AC"/>
    <w:rsid w:val="00226783"/>
    <w:rsid w:val="00233925"/>
    <w:rsid w:val="00235CE5"/>
    <w:rsid w:val="00245627"/>
    <w:rsid w:val="002456F5"/>
    <w:rsid w:val="002504AA"/>
    <w:rsid w:val="00252333"/>
    <w:rsid w:val="0026316F"/>
    <w:rsid w:val="00273D08"/>
    <w:rsid w:val="0028200F"/>
    <w:rsid w:val="00293192"/>
    <w:rsid w:val="00294AD8"/>
    <w:rsid w:val="002A1894"/>
    <w:rsid w:val="002B080C"/>
    <w:rsid w:val="002B76D3"/>
    <w:rsid w:val="002C0EC6"/>
    <w:rsid w:val="002C176B"/>
    <w:rsid w:val="002C22BF"/>
    <w:rsid w:val="002C2F4D"/>
    <w:rsid w:val="002C3007"/>
    <w:rsid w:val="002C42CF"/>
    <w:rsid w:val="002C4AE7"/>
    <w:rsid w:val="002C4ED0"/>
    <w:rsid w:val="002D3CC5"/>
    <w:rsid w:val="002D4119"/>
    <w:rsid w:val="002E0441"/>
    <w:rsid w:val="002F1663"/>
    <w:rsid w:val="002F5379"/>
    <w:rsid w:val="002F5CDE"/>
    <w:rsid w:val="00300235"/>
    <w:rsid w:val="00312763"/>
    <w:rsid w:val="00317127"/>
    <w:rsid w:val="00322281"/>
    <w:rsid w:val="003226FE"/>
    <w:rsid w:val="003232D7"/>
    <w:rsid w:val="00324844"/>
    <w:rsid w:val="003253A0"/>
    <w:rsid w:val="00325EA5"/>
    <w:rsid w:val="00326094"/>
    <w:rsid w:val="003307B3"/>
    <w:rsid w:val="00330EC8"/>
    <w:rsid w:val="0033168E"/>
    <w:rsid w:val="00334674"/>
    <w:rsid w:val="00337171"/>
    <w:rsid w:val="00340D51"/>
    <w:rsid w:val="00342042"/>
    <w:rsid w:val="0034211D"/>
    <w:rsid w:val="00346EF3"/>
    <w:rsid w:val="00352419"/>
    <w:rsid w:val="00352E12"/>
    <w:rsid w:val="00354EA4"/>
    <w:rsid w:val="00356CB7"/>
    <w:rsid w:val="0036047E"/>
    <w:rsid w:val="0036183A"/>
    <w:rsid w:val="003629E2"/>
    <w:rsid w:val="00366A5B"/>
    <w:rsid w:val="00367F3B"/>
    <w:rsid w:val="003765E2"/>
    <w:rsid w:val="00380523"/>
    <w:rsid w:val="00382165"/>
    <w:rsid w:val="00391855"/>
    <w:rsid w:val="003928F3"/>
    <w:rsid w:val="00396883"/>
    <w:rsid w:val="003A125E"/>
    <w:rsid w:val="003A19FE"/>
    <w:rsid w:val="003A5417"/>
    <w:rsid w:val="003A7FFE"/>
    <w:rsid w:val="003B08DA"/>
    <w:rsid w:val="003B5711"/>
    <w:rsid w:val="003C2A32"/>
    <w:rsid w:val="003C2B6A"/>
    <w:rsid w:val="003C39B7"/>
    <w:rsid w:val="003D2C03"/>
    <w:rsid w:val="003D7827"/>
    <w:rsid w:val="003E4DDC"/>
    <w:rsid w:val="003E6C25"/>
    <w:rsid w:val="003E6D72"/>
    <w:rsid w:val="003F2734"/>
    <w:rsid w:val="003F49AE"/>
    <w:rsid w:val="004011C9"/>
    <w:rsid w:val="00401405"/>
    <w:rsid w:val="00402D39"/>
    <w:rsid w:val="00404371"/>
    <w:rsid w:val="004047B8"/>
    <w:rsid w:val="00405415"/>
    <w:rsid w:val="00405E35"/>
    <w:rsid w:val="00405EFA"/>
    <w:rsid w:val="00412E96"/>
    <w:rsid w:val="0041685D"/>
    <w:rsid w:val="0042359F"/>
    <w:rsid w:val="00424E40"/>
    <w:rsid w:val="00433B09"/>
    <w:rsid w:val="004359A4"/>
    <w:rsid w:val="00441BF4"/>
    <w:rsid w:val="00441C4B"/>
    <w:rsid w:val="00445252"/>
    <w:rsid w:val="00450C85"/>
    <w:rsid w:val="004524BD"/>
    <w:rsid w:val="004539EF"/>
    <w:rsid w:val="00455382"/>
    <w:rsid w:val="0046314B"/>
    <w:rsid w:val="00463BF9"/>
    <w:rsid w:val="004728F9"/>
    <w:rsid w:val="00487414"/>
    <w:rsid w:val="004909A3"/>
    <w:rsid w:val="00495C59"/>
    <w:rsid w:val="004977D4"/>
    <w:rsid w:val="004A0878"/>
    <w:rsid w:val="004A3BCF"/>
    <w:rsid w:val="004B1C47"/>
    <w:rsid w:val="004B265E"/>
    <w:rsid w:val="004B51BB"/>
    <w:rsid w:val="004B6413"/>
    <w:rsid w:val="004D1196"/>
    <w:rsid w:val="004D146D"/>
    <w:rsid w:val="004D1D7E"/>
    <w:rsid w:val="004E31F8"/>
    <w:rsid w:val="004E75A0"/>
    <w:rsid w:val="004F0954"/>
    <w:rsid w:val="004F31E6"/>
    <w:rsid w:val="005019E0"/>
    <w:rsid w:val="00501CA2"/>
    <w:rsid w:val="005030D1"/>
    <w:rsid w:val="00506141"/>
    <w:rsid w:val="0050640E"/>
    <w:rsid w:val="0050784F"/>
    <w:rsid w:val="005139D4"/>
    <w:rsid w:val="00515D44"/>
    <w:rsid w:val="00527372"/>
    <w:rsid w:val="005336CE"/>
    <w:rsid w:val="00536FF0"/>
    <w:rsid w:val="00541DF1"/>
    <w:rsid w:val="0054288C"/>
    <w:rsid w:val="00544025"/>
    <w:rsid w:val="0054512D"/>
    <w:rsid w:val="00546AA7"/>
    <w:rsid w:val="0054708E"/>
    <w:rsid w:val="0055086F"/>
    <w:rsid w:val="00553BC5"/>
    <w:rsid w:val="0055716E"/>
    <w:rsid w:val="0055754D"/>
    <w:rsid w:val="00566BBF"/>
    <w:rsid w:val="00566E50"/>
    <w:rsid w:val="005722B6"/>
    <w:rsid w:val="00573B77"/>
    <w:rsid w:val="00573E49"/>
    <w:rsid w:val="00575DF9"/>
    <w:rsid w:val="00586581"/>
    <w:rsid w:val="00591BC6"/>
    <w:rsid w:val="00595031"/>
    <w:rsid w:val="005A1CD4"/>
    <w:rsid w:val="005A2069"/>
    <w:rsid w:val="005B38D9"/>
    <w:rsid w:val="005B6698"/>
    <w:rsid w:val="005B6D67"/>
    <w:rsid w:val="005C17F0"/>
    <w:rsid w:val="005C4E91"/>
    <w:rsid w:val="005D2CF0"/>
    <w:rsid w:val="005D69B1"/>
    <w:rsid w:val="005E6535"/>
    <w:rsid w:val="005F215E"/>
    <w:rsid w:val="005F6825"/>
    <w:rsid w:val="005F74B0"/>
    <w:rsid w:val="00601E9F"/>
    <w:rsid w:val="00622CC5"/>
    <w:rsid w:val="00632D63"/>
    <w:rsid w:val="00642979"/>
    <w:rsid w:val="00650FD3"/>
    <w:rsid w:val="0065373E"/>
    <w:rsid w:val="00653D90"/>
    <w:rsid w:val="00660EC0"/>
    <w:rsid w:val="00664C1F"/>
    <w:rsid w:val="006751EC"/>
    <w:rsid w:val="00680C6E"/>
    <w:rsid w:val="00681162"/>
    <w:rsid w:val="00687519"/>
    <w:rsid w:val="00697A23"/>
    <w:rsid w:val="006A3717"/>
    <w:rsid w:val="006A480E"/>
    <w:rsid w:val="006B1CAA"/>
    <w:rsid w:val="006C09D0"/>
    <w:rsid w:val="006C1E2F"/>
    <w:rsid w:val="006C23FD"/>
    <w:rsid w:val="006D0186"/>
    <w:rsid w:val="006D082E"/>
    <w:rsid w:val="006D4F95"/>
    <w:rsid w:val="006D55F0"/>
    <w:rsid w:val="006D5720"/>
    <w:rsid w:val="006D5F40"/>
    <w:rsid w:val="006D7C1A"/>
    <w:rsid w:val="006E306A"/>
    <w:rsid w:val="006F07E3"/>
    <w:rsid w:val="006F1C67"/>
    <w:rsid w:val="006F5DAB"/>
    <w:rsid w:val="0070522C"/>
    <w:rsid w:val="0070652B"/>
    <w:rsid w:val="0071267A"/>
    <w:rsid w:val="00712B7B"/>
    <w:rsid w:val="007142F1"/>
    <w:rsid w:val="0072167F"/>
    <w:rsid w:val="00723E74"/>
    <w:rsid w:val="007256E7"/>
    <w:rsid w:val="007267FB"/>
    <w:rsid w:val="00732C06"/>
    <w:rsid w:val="00733352"/>
    <w:rsid w:val="0073342C"/>
    <w:rsid w:val="007344C1"/>
    <w:rsid w:val="00734CA0"/>
    <w:rsid w:val="00755952"/>
    <w:rsid w:val="00756E4C"/>
    <w:rsid w:val="00756F03"/>
    <w:rsid w:val="007620B5"/>
    <w:rsid w:val="00763030"/>
    <w:rsid w:val="00764594"/>
    <w:rsid w:val="00783186"/>
    <w:rsid w:val="00784F58"/>
    <w:rsid w:val="00785152"/>
    <w:rsid w:val="00787131"/>
    <w:rsid w:val="007902B3"/>
    <w:rsid w:val="00793ADB"/>
    <w:rsid w:val="00797004"/>
    <w:rsid w:val="00797AF7"/>
    <w:rsid w:val="007A2711"/>
    <w:rsid w:val="007A4BA9"/>
    <w:rsid w:val="007A5EF8"/>
    <w:rsid w:val="007B0C8E"/>
    <w:rsid w:val="007B4305"/>
    <w:rsid w:val="007B777B"/>
    <w:rsid w:val="007C28B1"/>
    <w:rsid w:val="007D1A02"/>
    <w:rsid w:val="007D2C25"/>
    <w:rsid w:val="007D6A98"/>
    <w:rsid w:val="007D784E"/>
    <w:rsid w:val="007E0D9B"/>
    <w:rsid w:val="007E1DA3"/>
    <w:rsid w:val="007E5DA5"/>
    <w:rsid w:val="007E5E1D"/>
    <w:rsid w:val="007E67C6"/>
    <w:rsid w:val="007F11D9"/>
    <w:rsid w:val="007F19BF"/>
    <w:rsid w:val="007F3EA2"/>
    <w:rsid w:val="00803062"/>
    <w:rsid w:val="00805569"/>
    <w:rsid w:val="0080598B"/>
    <w:rsid w:val="008166A6"/>
    <w:rsid w:val="00817CA4"/>
    <w:rsid w:val="00817E1B"/>
    <w:rsid w:val="00821A3A"/>
    <w:rsid w:val="0082239D"/>
    <w:rsid w:val="008227B3"/>
    <w:rsid w:val="00832342"/>
    <w:rsid w:val="008408EB"/>
    <w:rsid w:val="008427B9"/>
    <w:rsid w:val="008432C3"/>
    <w:rsid w:val="00844C59"/>
    <w:rsid w:val="00847836"/>
    <w:rsid w:val="00850602"/>
    <w:rsid w:val="00856B0E"/>
    <w:rsid w:val="008601B4"/>
    <w:rsid w:val="0086070F"/>
    <w:rsid w:val="00862B67"/>
    <w:rsid w:val="00870806"/>
    <w:rsid w:val="008734F2"/>
    <w:rsid w:val="00873AB5"/>
    <w:rsid w:val="00874739"/>
    <w:rsid w:val="00874BC1"/>
    <w:rsid w:val="00882864"/>
    <w:rsid w:val="00884655"/>
    <w:rsid w:val="00884A7B"/>
    <w:rsid w:val="00896AED"/>
    <w:rsid w:val="008A1C40"/>
    <w:rsid w:val="008A1E03"/>
    <w:rsid w:val="008A4A89"/>
    <w:rsid w:val="008A6F44"/>
    <w:rsid w:val="008C0F2F"/>
    <w:rsid w:val="008C10A0"/>
    <w:rsid w:val="008C2A93"/>
    <w:rsid w:val="008C5011"/>
    <w:rsid w:val="008D0F12"/>
    <w:rsid w:val="008D4DEA"/>
    <w:rsid w:val="008D596D"/>
    <w:rsid w:val="008D5A59"/>
    <w:rsid w:val="008E1C59"/>
    <w:rsid w:val="008E20E7"/>
    <w:rsid w:val="008E2366"/>
    <w:rsid w:val="008E2540"/>
    <w:rsid w:val="008E768C"/>
    <w:rsid w:val="008F451A"/>
    <w:rsid w:val="008F5E9E"/>
    <w:rsid w:val="008F7421"/>
    <w:rsid w:val="0090355B"/>
    <w:rsid w:val="00905EB0"/>
    <w:rsid w:val="00907934"/>
    <w:rsid w:val="00907A6A"/>
    <w:rsid w:val="00910CE6"/>
    <w:rsid w:val="00912017"/>
    <w:rsid w:val="009128EE"/>
    <w:rsid w:val="0091570A"/>
    <w:rsid w:val="009227DB"/>
    <w:rsid w:val="009235D3"/>
    <w:rsid w:val="00923764"/>
    <w:rsid w:val="009240AA"/>
    <w:rsid w:val="00924428"/>
    <w:rsid w:val="009251D3"/>
    <w:rsid w:val="00926A36"/>
    <w:rsid w:val="00932F6B"/>
    <w:rsid w:val="00936DD6"/>
    <w:rsid w:val="009425B0"/>
    <w:rsid w:val="0094735E"/>
    <w:rsid w:val="0095427A"/>
    <w:rsid w:val="00955F27"/>
    <w:rsid w:val="00956627"/>
    <w:rsid w:val="00956DB5"/>
    <w:rsid w:val="009613EA"/>
    <w:rsid w:val="009637E8"/>
    <w:rsid w:val="00965E2F"/>
    <w:rsid w:val="009712CB"/>
    <w:rsid w:val="00971D16"/>
    <w:rsid w:val="0097303B"/>
    <w:rsid w:val="00975309"/>
    <w:rsid w:val="00994614"/>
    <w:rsid w:val="00996776"/>
    <w:rsid w:val="00996830"/>
    <w:rsid w:val="009A3A77"/>
    <w:rsid w:val="009A7EFA"/>
    <w:rsid w:val="009B3194"/>
    <w:rsid w:val="009B3A39"/>
    <w:rsid w:val="009B5379"/>
    <w:rsid w:val="009B6169"/>
    <w:rsid w:val="009C7AFB"/>
    <w:rsid w:val="009D1C73"/>
    <w:rsid w:val="009D2569"/>
    <w:rsid w:val="009D43E1"/>
    <w:rsid w:val="009D7FC2"/>
    <w:rsid w:val="009E005F"/>
    <w:rsid w:val="009E265B"/>
    <w:rsid w:val="009E3271"/>
    <w:rsid w:val="009E39C8"/>
    <w:rsid w:val="009F034F"/>
    <w:rsid w:val="009F5BD3"/>
    <w:rsid w:val="009F780A"/>
    <w:rsid w:val="009F78AA"/>
    <w:rsid w:val="00A00510"/>
    <w:rsid w:val="00A10341"/>
    <w:rsid w:val="00A1183F"/>
    <w:rsid w:val="00A153F5"/>
    <w:rsid w:val="00A168F5"/>
    <w:rsid w:val="00A24A50"/>
    <w:rsid w:val="00A270F9"/>
    <w:rsid w:val="00A272B3"/>
    <w:rsid w:val="00A274AA"/>
    <w:rsid w:val="00A30BC6"/>
    <w:rsid w:val="00A3133A"/>
    <w:rsid w:val="00A331DC"/>
    <w:rsid w:val="00A339B7"/>
    <w:rsid w:val="00A33CC1"/>
    <w:rsid w:val="00A3722B"/>
    <w:rsid w:val="00A40731"/>
    <w:rsid w:val="00A448FE"/>
    <w:rsid w:val="00A44B4D"/>
    <w:rsid w:val="00A45BA8"/>
    <w:rsid w:val="00A507D4"/>
    <w:rsid w:val="00A510C3"/>
    <w:rsid w:val="00A54D4B"/>
    <w:rsid w:val="00A55038"/>
    <w:rsid w:val="00A56CA4"/>
    <w:rsid w:val="00A67178"/>
    <w:rsid w:val="00A72136"/>
    <w:rsid w:val="00A839CC"/>
    <w:rsid w:val="00A86109"/>
    <w:rsid w:val="00A91004"/>
    <w:rsid w:val="00A91580"/>
    <w:rsid w:val="00A9287E"/>
    <w:rsid w:val="00A93F8D"/>
    <w:rsid w:val="00A941E8"/>
    <w:rsid w:val="00A965D8"/>
    <w:rsid w:val="00A96C96"/>
    <w:rsid w:val="00AA02FD"/>
    <w:rsid w:val="00AA5169"/>
    <w:rsid w:val="00AB1BBB"/>
    <w:rsid w:val="00AB69E9"/>
    <w:rsid w:val="00AC505B"/>
    <w:rsid w:val="00AC6A8B"/>
    <w:rsid w:val="00AC71CD"/>
    <w:rsid w:val="00AC7F0A"/>
    <w:rsid w:val="00AD10EE"/>
    <w:rsid w:val="00AD143A"/>
    <w:rsid w:val="00AD3810"/>
    <w:rsid w:val="00AD407C"/>
    <w:rsid w:val="00AD52ED"/>
    <w:rsid w:val="00AD7B7A"/>
    <w:rsid w:val="00AD7BFA"/>
    <w:rsid w:val="00AE0A97"/>
    <w:rsid w:val="00AE4193"/>
    <w:rsid w:val="00AE684A"/>
    <w:rsid w:val="00AF1054"/>
    <w:rsid w:val="00B020EB"/>
    <w:rsid w:val="00B03862"/>
    <w:rsid w:val="00B03B3E"/>
    <w:rsid w:val="00B0455B"/>
    <w:rsid w:val="00B11F4E"/>
    <w:rsid w:val="00B13179"/>
    <w:rsid w:val="00B15441"/>
    <w:rsid w:val="00B16E8F"/>
    <w:rsid w:val="00B2360D"/>
    <w:rsid w:val="00B23AE7"/>
    <w:rsid w:val="00B24C21"/>
    <w:rsid w:val="00B26F61"/>
    <w:rsid w:val="00B273C1"/>
    <w:rsid w:val="00B37A2D"/>
    <w:rsid w:val="00B402D1"/>
    <w:rsid w:val="00B46528"/>
    <w:rsid w:val="00B50DBD"/>
    <w:rsid w:val="00B51EF8"/>
    <w:rsid w:val="00B53B2D"/>
    <w:rsid w:val="00B55E7A"/>
    <w:rsid w:val="00B656FA"/>
    <w:rsid w:val="00B65BAC"/>
    <w:rsid w:val="00B72057"/>
    <w:rsid w:val="00B73CA7"/>
    <w:rsid w:val="00B75610"/>
    <w:rsid w:val="00B81A63"/>
    <w:rsid w:val="00B85287"/>
    <w:rsid w:val="00B859A0"/>
    <w:rsid w:val="00B86D31"/>
    <w:rsid w:val="00B9360F"/>
    <w:rsid w:val="00B95285"/>
    <w:rsid w:val="00B97A10"/>
    <w:rsid w:val="00BA0ED5"/>
    <w:rsid w:val="00BA7CBB"/>
    <w:rsid w:val="00BB206A"/>
    <w:rsid w:val="00BB331C"/>
    <w:rsid w:val="00BC1006"/>
    <w:rsid w:val="00BC2922"/>
    <w:rsid w:val="00BD172D"/>
    <w:rsid w:val="00BD49D4"/>
    <w:rsid w:val="00BD59D9"/>
    <w:rsid w:val="00BE71D1"/>
    <w:rsid w:val="00BF6400"/>
    <w:rsid w:val="00BF7039"/>
    <w:rsid w:val="00C0567A"/>
    <w:rsid w:val="00C06EEC"/>
    <w:rsid w:val="00C11281"/>
    <w:rsid w:val="00C11649"/>
    <w:rsid w:val="00C11F85"/>
    <w:rsid w:val="00C17504"/>
    <w:rsid w:val="00C17EA3"/>
    <w:rsid w:val="00C2394A"/>
    <w:rsid w:val="00C24100"/>
    <w:rsid w:val="00C25FB0"/>
    <w:rsid w:val="00C3230E"/>
    <w:rsid w:val="00C32477"/>
    <w:rsid w:val="00C33EB7"/>
    <w:rsid w:val="00C355CF"/>
    <w:rsid w:val="00C3594F"/>
    <w:rsid w:val="00C4114E"/>
    <w:rsid w:val="00C42619"/>
    <w:rsid w:val="00C44312"/>
    <w:rsid w:val="00C466A9"/>
    <w:rsid w:val="00C5137C"/>
    <w:rsid w:val="00C517BD"/>
    <w:rsid w:val="00C55E72"/>
    <w:rsid w:val="00C57027"/>
    <w:rsid w:val="00C6118F"/>
    <w:rsid w:val="00C62FBA"/>
    <w:rsid w:val="00C648A2"/>
    <w:rsid w:val="00C66E6F"/>
    <w:rsid w:val="00C66E9B"/>
    <w:rsid w:val="00C7063C"/>
    <w:rsid w:val="00C7401F"/>
    <w:rsid w:val="00C77047"/>
    <w:rsid w:val="00C80869"/>
    <w:rsid w:val="00C81168"/>
    <w:rsid w:val="00C847ED"/>
    <w:rsid w:val="00C874C5"/>
    <w:rsid w:val="00C91AB0"/>
    <w:rsid w:val="00C92DDF"/>
    <w:rsid w:val="00C9342F"/>
    <w:rsid w:val="00C956BA"/>
    <w:rsid w:val="00C9687C"/>
    <w:rsid w:val="00CA1408"/>
    <w:rsid w:val="00CB1693"/>
    <w:rsid w:val="00CB7209"/>
    <w:rsid w:val="00CC040E"/>
    <w:rsid w:val="00CC4182"/>
    <w:rsid w:val="00CC6CF6"/>
    <w:rsid w:val="00CC72A8"/>
    <w:rsid w:val="00CC7D96"/>
    <w:rsid w:val="00CD0DB7"/>
    <w:rsid w:val="00CD1494"/>
    <w:rsid w:val="00CD24A2"/>
    <w:rsid w:val="00CD5C63"/>
    <w:rsid w:val="00CE1A9B"/>
    <w:rsid w:val="00CE2EB8"/>
    <w:rsid w:val="00CF0C0D"/>
    <w:rsid w:val="00CF36E6"/>
    <w:rsid w:val="00CF3967"/>
    <w:rsid w:val="00CF5C21"/>
    <w:rsid w:val="00CF6201"/>
    <w:rsid w:val="00CF79C7"/>
    <w:rsid w:val="00D01B6A"/>
    <w:rsid w:val="00D05571"/>
    <w:rsid w:val="00D06CE5"/>
    <w:rsid w:val="00D07E54"/>
    <w:rsid w:val="00D10259"/>
    <w:rsid w:val="00D13C94"/>
    <w:rsid w:val="00D149AE"/>
    <w:rsid w:val="00D164AC"/>
    <w:rsid w:val="00D32F8B"/>
    <w:rsid w:val="00D35065"/>
    <w:rsid w:val="00D41D9F"/>
    <w:rsid w:val="00D4706C"/>
    <w:rsid w:val="00D4738B"/>
    <w:rsid w:val="00D51C0C"/>
    <w:rsid w:val="00D6091C"/>
    <w:rsid w:val="00D64359"/>
    <w:rsid w:val="00D652A3"/>
    <w:rsid w:val="00D670BB"/>
    <w:rsid w:val="00D673A2"/>
    <w:rsid w:val="00D71A68"/>
    <w:rsid w:val="00D75335"/>
    <w:rsid w:val="00D77486"/>
    <w:rsid w:val="00D821AE"/>
    <w:rsid w:val="00D83043"/>
    <w:rsid w:val="00D8566B"/>
    <w:rsid w:val="00D87153"/>
    <w:rsid w:val="00D95338"/>
    <w:rsid w:val="00D960EC"/>
    <w:rsid w:val="00DA22BA"/>
    <w:rsid w:val="00DA31AD"/>
    <w:rsid w:val="00DA4829"/>
    <w:rsid w:val="00DB2171"/>
    <w:rsid w:val="00DB328A"/>
    <w:rsid w:val="00DC64FD"/>
    <w:rsid w:val="00DC6CAD"/>
    <w:rsid w:val="00DD017C"/>
    <w:rsid w:val="00DD0E5B"/>
    <w:rsid w:val="00DD4BAE"/>
    <w:rsid w:val="00DD5AD2"/>
    <w:rsid w:val="00DE053A"/>
    <w:rsid w:val="00DE4027"/>
    <w:rsid w:val="00DE44D5"/>
    <w:rsid w:val="00DE46D1"/>
    <w:rsid w:val="00DF3F92"/>
    <w:rsid w:val="00DF63F6"/>
    <w:rsid w:val="00E00466"/>
    <w:rsid w:val="00E010DB"/>
    <w:rsid w:val="00E049DF"/>
    <w:rsid w:val="00E11B8D"/>
    <w:rsid w:val="00E131F5"/>
    <w:rsid w:val="00E22CC3"/>
    <w:rsid w:val="00E24611"/>
    <w:rsid w:val="00E25ADA"/>
    <w:rsid w:val="00E263C1"/>
    <w:rsid w:val="00E265F9"/>
    <w:rsid w:val="00E322B9"/>
    <w:rsid w:val="00E336E3"/>
    <w:rsid w:val="00E42E87"/>
    <w:rsid w:val="00E43BB8"/>
    <w:rsid w:val="00E451E4"/>
    <w:rsid w:val="00E45F15"/>
    <w:rsid w:val="00E473A8"/>
    <w:rsid w:val="00E50034"/>
    <w:rsid w:val="00E52D5C"/>
    <w:rsid w:val="00E53BAF"/>
    <w:rsid w:val="00E53F10"/>
    <w:rsid w:val="00E541A1"/>
    <w:rsid w:val="00E54629"/>
    <w:rsid w:val="00E60237"/>
    <w:rsid w:val="00E61577"/>
    <w:rsid w:val="00E74EA9"/>
    <w:rsid w:val="00E75E21"/>
    <w:rsid w:val="00E774AF"/>
    <w:rsid w:val="00E82809"/>
    <w:rsid w:val="00E82E76"/>
    <w:rsid w:val="00E835FC"/>
    <w:rsid w:val="00E83D96"/>
    <w:rsid w:val="00E86188"/>
    <w:rsid w:val="00E90DBE"/>
    <w:rsid w:val="00E959FF"/>
    <w:rsid w:val="00EA1DAC"/>
    <w:rsid w:val="00EA2153"/>
    <w:rsid w:val="00EA7084"/>
    <w:rsid w:val="00EB7F88"/>
    <w:rsid w:val="00EC3936"/>
    <w:rsid w:val="00EC4181"/>
    <w:rsid w:val="00EC5481"/>
    <w:rsid w:val="00EC681F"/>
    <w:rsid w:val="00EC6EA5"/>
    <w:rsid w:val="00ED4367"/>
    <w:rsid w:val="00ED613D"/>
    <w:rsid w:val="00ED66B4"/>
    <w:rsid w:val="00ED7A8D"/>
    <w:rsid w:val="00EE26C1"/>
    <w:rsid w:val="00EF00AB"/>
    <w:rsid w:val="00EF04F5"/>
    <w:rsid w:val="00EF3DAA"/>
    <w:rsid w:val="00EF66A1"/>
    <w:rsid w:val="00F0090C"/>
    <w:rsid w:val="00F01B78"/>
    <w:rsid w:val="00F0441B"/>
    <w:rsid w:val="00F100BA"/>
    <w:rsid w:val="00F10F89"/>
    <w:rsid w:val="00F12086"/>
    <w:rsid w:val="00F14114"/>
    <w:rsid w:val="00F146FC"/>
    <w:rsid w:val="00F264E4"/>
    <w:rsid w:val="00F265FE"/>
    <w:rsid w:val="00F27081"/>
    <w:rsid w:val="00F3174A"/>
    <w:rsid w:val="00F35861"/>
    <w:rsid w:val="00F3669E"/>
    <w:rsid w:val="00F445CA"/>
    <w:rsid w:val="00F51FF3"/>
    <w:rsid w:val="00F559D1"/>
    <w:rsid w:val="00F616A8"/>
    <w:rsid w:val="00F63285"/>
    <w:rsid w:val="00F64E84"/>
    <w:rsid w:val="00F65547"/>
    <w:rsid w:val="00F665AE"/>
    <w:rsid w:val="00F67BB5"/>
    <w:rsid w:val="00F711D5"/>
    <w:rsid w:val="00F71822"/>
    <w:rsid w:val="00F75089"/>
    <w:rsid w:val="00F7585C"/>
    <w:rsid w:val="00F764A1"/>
    <w:rsid w:val="00F8181D"/>
    <w:rsid w:val="00F849EF"/>
    <w:rsid w:val="00F86DD9"/>
    <w:rsid w:val="00F87641"/>
    <w:rsid w:val="00F91E86"/>
    <w:rsid w:val="00F960B3"/>
    <w:rsid w:val="00FA04FF"/>
    <w:rsid w:val="00FA06B9"/>
    <w:rsid w:val="00FA0EE5"/>
    <w:rsid w:val="00FB47A0"/>
    <w:rsid w:val="00FC0A7F"/>
    <w:rsid w:val="00FD0793"/>
    <w:rsid w:val="00FE0789"/>
    <w:rsid w:val="00FE2B56"/>
    <w:rsid w:val="00FE41C5"/>
    <w:rsid w:val="00FE5C7B"/>
    <w:rsid w:val="00FF3636"/>
    <w:rsid w:val="00FF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8273"/>
    <o:shapelayout v:ext="edit">
      <o:idmap v:ext="edit" data="1"/>
    </o:shapelayout>
  </w:shapeDefaults>
  <w:decimalSymbol w:val="."/>
  <w:listSeparator w:val=","/>
  <w14:docId w14:val="21698E3E"/>
  <w15:chartTrackingRefBased/>
  <w15:docId w15:val="{0BE07327-1D90-4974-9EE1-C1F45DA7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6FC"/>
    <w:pPr>
      <w:spacing w:before="120" w:after="40" w:line="240" w:lineRule="auto"/>
      <w:ind w:left="72"/>
    </w:pPr>
    <w:rPr>
      <w:rFonts w:eastAsiaTheme="minorEastAsia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F146FC"/>
    <w:pPr>
      <w:spacing w:before="240" w:after="0"/>
      <w:ind w:left="0"/>
      <w:outlineLvl w:val="0"/>
    </w:pPr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7E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6F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640E"/>
    <w:pPr>
      <w:spacing w:after="0" w:line="240" w:lineRule="auto"/>
    </w:pPr>
  </w:style>
  <w:style w:type="paragraph" w:customStyle="1" w:styleId="Style1">
    <w:name w:val="Style1"/>
    <w:basedOn w:val="NoSpacing"/>
    <w:autoRedefine/>
    <w:qFormat/>
    <w:rsid w:val="0050640E"/>
    <w:rPr>
      <w:sz w:val="24"/>
    </w:rPr>
  </w:style>
  <w:style w:type="character" w:styleId="Strong">
    <w:name w:val="Strong"/>
    <w:basedOn w:val="DefaultParagraphFont"/>
    <w:uiPriority w:val="22"/>
    <w:qFormat/>
    <w:rsid w:val="0050640E"/>
    <w:rPr>
      <w:b/>
      <w:bCs/>
    </w:rPr>
  </w:style>
  <w:style w:type="character" w:styleId="Emphasis">
    <w:name w:val="Emphasis"/>
    <w:basedOn w:val="DefaultParagraphFont"/>
    <w:uiPriority w:val="20"/>
    <w:qFormat/>
    <w:rsid w:val="0050640E"/>
    <w:rPr>
      <w:i/>
      <w:iCs/>
    </w:rPr>
  </w:style>
  <w:style w:type="paragraph" w:styleId="ListParagraph">
    <w:name w:val="List Paragraph"/>
    <w:basedOn w:val="Normal"/>
    <w:uiPriority w:val="34"/>
    <w:qFormat/>
    <w:rsid w:val="0050640E"/>
    <w:pPr>
      <w:ind w:left="720"/>
      <w:contextualSpacing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46F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46FC"/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</w:rPr>
  </w:style>
  <w:style w:type="character" w:customStyle="1" w:styleId="TitleChar">
    <w:name w:val="Title Char"/>
    <w:basedOn w:val="DefaultParagraphFont"/>
    <w:link w:val="Title"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  <w:lang w:eastAsia="ja-JP"/>
    </w:rPr>
  </w:style>
  <w:style w:type="character" w:customStyle="1" w:styleId="Heading1Char">
    <w:name w:val="Heading 1 Char"/>
    <w:basedOn w:val="DefaultParagraphFont"/>
    <w:link w:val="Heading1"/>
    <w:rsid w:val="00F146FC"/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  <w:lang w:eastAsia="ja-JP"/>
    </w:rPr>
  </w:style>
  <w:style w:type="table" w:styleId="TableGrid">
    <w:name w:val="Table Grid"/>
    <w:basedOn w:val="TableNormal"/>
    <w:uiPriority w:val="39"/>
    <w:rsid w:val="00F146FC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nhideWhenUsed/>
    <w:qFormat/>
    <w:rsid w:val="00F146FC"/>
    <w:pPr>
      <w:keepNext/>
      <w:keepLines/>
      <w:numPr>
        <w:ilvl w:val="1"/>
      </w:numPr>
      <w:pBdr>
        <w:top w:val="single" w:sz="4" w:space="1" w:color="A5A5A5" w:themeColor="accent3"/>
      </w:pBdr>
      <w:spacing w:before="360" w:after="160"/>
      <w:ind w:left="72"/>
    </w:pPr>
    <w:rPr>
      <w:rFonts w:asciiTheme="majorHAnsi" w:eastAsiaTheme="majorEastAsia" w:hAnsiTheme="majorHAnsi" w:cstheme="majorBidi"/>
      <w:color w:val="ED7D31" w:themeColor="accent2"/>
      <w:spacing w:val="15"/>
    </w:rPr>
  </w:style>
  <w:style w:type="character" w:customStyle="1" w:styleId="SubtitleChar">
    <w:name w:val="Subtitle Char"/>
    <w:basedOn w:val="DefaultParagraphFont"/>
    <w:link w:val="Subtitle"/>
    <w:rsid w:val="00F146FC"/>
    <w:rPr>
      <w:rFonts w:asciiTheme="majorHAnsi" w:eastAsiaTheme="majorEastAsia" w:hAnsiTheme="majorHAnsi" w:cstheme="majorBidi"/>
      <w:color w:val="ED7D31" w:themeColor="accent2"/>
      <w:spacing w:val="15"/>
      <w:sz w:val="21"/>
      <w:szCs w:val="21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3307B3"/>
    <w:pPr>
      <w:spacing w:before="0" w:after="0"/>
      <w:ind w:left="0"/>
    </w:pPr>
    <w:rPr>
      <w:rFonts w:ascii="Albertus Medium" w:eastAsia="Times New Roman" w:hAnsi="Albertus Medium"/>
      <w:color w:val="000000"/>
      <w:w w:val="120"/>
      <w:sz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307B3"/>
    <w:rPr>
      <w:rFonts w:ascii="Albertus Medium" w:eastAsia="Times New Roman" w:hAnsi="Albertus Medium"/>
      <w:color w:val="000000"/>
      <w:w w:val="120"/>
      <w:szCs w:val="21"/>
    </w:rPr>
  </w:style>
  <w:style w:type="character" w:styleId="Hyperlink">
    <w:name w:val="Hyperlink"/>
    <w:basedOn w:val="DefaultParagraphFont"/>
    <w:uiPriority w:val="99"/>
    <w:unhideWhenUsed/>
    <w:rsid w:val="008227B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928F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568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682"/>
    <w:rPr>
      <w:rFonts w:ascii="Segoe UI" w:eastAsiaTheme="minorEastAsia" w:hAnsi="Segoe UI" w:cs="Segoe UI"/>
      <w:sz w:val="18"/>
      <w:szCs w:val="18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AB1BBB"/>
    <w:pPr>
      <w:spacing w:before="0" w:after="0"/>
      <w:ind w:left="0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notranslate">
    <w:name w:val="notranslate"/>
    <w:basedOn w:val="DefaultParagraphFont"/>
    <w:rsid w:val="00515D44"/>
  </w:style>
  <w:style w:type="paragraph" w:styleId="FootnoteText">
    <w:name w:val="footnote text"/>
    <w:basedOn w:val="Normal"/>
    <w:link w:val="FootnoteTextChar"/>
    <w:uiPriority w:val="99"/>
    <w:semiHidden/>
    <w:unhideWhenUsed/>
    <w:rsid w:val="00A1183F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183F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A1183F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6F0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ja-JP"/>
    </w:rPr>
  </w:style>
  <w:style w:type="character" w:customStyle="1" w:styleId="tri">
    <w:name w:val="tri"/>
    <w:basedOn w:val="DefaultParagraphFont"/>
    <w:rsid w:val="000E74AC"/>
  </w:style>
  <w:style w:type="character" w:styleId="SubtleEmphasis">
    <w:name w:val="Subtle Emphasis"/>
    <w:basedOn w:val="DefaultParagraphFont"/>
    <w:uiPriority w:val="19"/>
    <w:qFormat/>
    <w:rsid w:val="005B6698"/>
    <w:rPr>
      <w:i/>
      <w:iCs/>
      <w:color w:val="404040" w:themeColor="text1" w:themeTint="BF"/>
    </w:rPr>
  </w:style>
  <w:style w:type="paragraph" w:customStyle="1" w:styleId="xmsonormal">
    <w:name w:val="x_msonormal"/>
    <w:basedOn w:val="Normal"/>
    <w:uiPriority w:val="99"/>
    <w:rsid w:val="009425B0"/>
    <w:pPr>
      <w:spacing w:before="0" w:after="0"/>
      <w:ind w:left="0"/>
    </w:pPr>
    <w:rPr>
      <w:rFonts w:ascii="Calibri" w:eastAsiaTheme="minorHAnsi" w:hAnsi="Calibri" w:cs="Times New Roman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C418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07E5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8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66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2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84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79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1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74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327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FFFFFF"/>
                                    <w:left w:val="none" w:sz="0" w:space="0" w:color="FFFFFF"/>
                                    <w:bottom w:val="none" w:sz="0" w:space="0" w:color="FFFFFF"/>
                                    <w:right w:val="none" w:sz="0" w:space="0" w:color="FFFFFF"/>
                                  </w:divBdr>
                                  <w:divsChild>
                                    <w:div w:id="1441145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702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417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1170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7688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61491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4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ginfo.legislature.ca.gov/faces/billTextClient.xhtml?bill_id=201720180AB224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03F33117ABA40E5B29AB01B08E21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7D91C-3C14-414F-A0B8-85861A68689E}"/>
      </w:docPartPr>
      <w:docPartBody>
        <w:p w:rsidR="003A44FC" w:rsidRDefault="00115A12" w:rsidP="00115A12">
          <w:pPr>
            <w:pStyle w:val="E03F33117ABA40E5B29AB01B08E21CE3"/>
          </w:pPr>
          <w:r>
            <w:t>[Meeting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15A12"/>
    <w:rsid w:val="00115A12"/>
    <w:rsid w:val="003A4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3DA67AA4794AE8B7603C45420B768B">
    <w:name w:val="A93DA67AA4794AE8B7603C45420B768B"/>
    <w:rsid w:val="00115A12"/>
  </w:style>
  <w:style w:type="paragraph" w:customStyle="1" w:styleId="E03F33117ABA40E5B29AB01B08E21CE3">
    <w:name w:val="E03F33117ABA40E5B29AB01B08E21CE3"/>
    <w:rsid w:val="00115A12"/>
  </w:style>
  <w:style w:type="paragraph" w:customStyle="1" w:styleId="2882A26DA150405B8DD03DE786ADE511">
    <w:name w:val="2882A26DA150405B8DD03DE786ADE511"/>
    <w:rsid w:val="00115A12"/>
  </w:style>
  <w:style w:type="paragraph" w:customStyle="1" w:styleId="A59E80F9DD9444E0948239E30930CC7E">
    <w:name w:val="A59E80F9DD9444E0948239E30930CC7E"/>
    <w:rsid w:val="003A44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F2FB8-69F4-44AB-8446-1DA4C4DFC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7</TotalTime>
  <Pages>2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d, Joyce</dc:creator>
  <cp:keywords/>
  <dc:description/>
  <cp:lastModifiedBy>Ho, Joe</cp:lastModifiedBy>
  <cp:revision>19</cp:revision>
  <cp:lastPrinted>2017-01-25T21:51:00Z</cp:lastPrinted>
  <dcterms:created xsi:type="dcterms:W3CDTF">2018-10-15T20:54:00Z</dcterms:created>
  <dcterms:modified xsi:type="dcterms:W3CDTF">2018-10-30T18:22:00Z</dcterms:modified>
</cp:coreProperties>
</file>